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74D8AB" w14:textId="77777777" w:rsidR="00B63C72" w:rsidRPr="00656C07" w:rsidRDefault="00B63C72" w:rsidP="00B63C72">
      <w:pPr>
        <w:tabs>
          <w:tab w:val="left" w:pos="3298"/>
          <w:tab w:val="right" w:pos="9638"/>
        </w:tabs>
        <w:jc w:val="lowKashida"/>
        <w:rPr>
          <w:rFonts w:cs="B Zar"/>
          <w:b/>
          <w:bCs/>
          <w:rtl/>
          <w:lang w:bidi="fa-IR"/>
        </w:rPr>
      </w:pPr>
    </w:p>
    <w:p w14:paraId="00A8F2A3" w14:textId="77777777" w:rsidR="00B63C72" w:rsidRPr="00656C07" w:rsidRDefault="00B63C72" w:rsidP="00B63C72">
      <w:pPr>
        <w:tabs>
          <w:tab w:val="left" w:pos="3298"/>
          <w:tab w:val="right" w:pos="9638"/>
        </w:tabs>
        <w:jc w:val="center"/>
        <w:rPr>
          <w:rFonts w:cs="B Zar"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>بسمه تعالی</w:t>
      </w:r>
    </w:p>
    <w:p w14:paraId="6C711ADF" w14:textId="77777777" w:rsidR="00B63C72" w:rsidRPr="00656C07" w:rsidRDefault="00B63C72" w:rsidP="00B63C72">
      <w:pPr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فرم طرح درس : </w:t>
      </w:r>
    </w:p>
    <w:p w14:paraId="4A20DE0A" w14:textId="77777777" w:rsidR="00B63C72" w:rsidRPr="00656C07" w:rsidRDefault="00B63C72" w:rsidP="00B63C72">
      <w:pPr>
        <w:jc w:val="lowKashida"/>
        <w:rPr>
          <w:rFonts w:cs="B Zar"/>
          <w:b/>
          <w:bCs/>
          <w:rtl/>
          <w:lang w:bidi="fa-IR"/>
        </w:rPr>
      </w:pPr>
    </w:p>
    <w:p w14:paraId="56DBFC8C" w14:textId="77777777" w:rsidR="00C54270" w:rsidRDefault="00B63C72" w:rsidP="00C54270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/>
          <w:b/>
          <w:bCs/>
          <w:rtl/>
          <w:lang w:bidi="fa-IR"/>
        </w:rPr>
        <w:tab/>
      </w:r>
      <w:r w:rsidRPr="00656C07">
        <w:rPr>
          <w:rFonts w:cs="B Zar" w:hint="cs"/>
          <w:b/>
          <w:bCs/>
          <w:rtl/>
          <w:lang w:bidi="fa-IR"/>
        </w:rPr>
        <w:t xml:space="preserve">  نام  و کد</w:t>
      </w:r>
      <w:r>
        <w:rPr>
          <w:rFonts w:cs="B Zar" w:hint="cs"/>
          <w:b/>
          <w:bCs/>
          <w:rtl/>
          <w:lang w:bidi="fa-IR"/>
        </w:rPr>
        <w:t xml:space="preserve"> درس</w:t>
      </w:r>
      <w:r w:rsidR="009B64D3">
        <w:rPr>
          <w:rFonts w:cs="B Zar" w:hint="cs"/>
          <w:b/>
          <w:bCs/>
          <w:rtl/>
          <w:lang w:bidi="fa-IR"/>
        </w:rPr>
        <w:t>:</w:t>
      </w:r>
      <w:r>
        <w:rPr>
          <w:rFonts w:cs="B Zar" w:hint="cs"/>
          <w:b/>
          <w:bCs/>
          <w:rtl/>
          <w:lang w:bidi="fa-IR"/>
        </w:rPr>
        <w:t xml:space="preserve"> </w:t>
      </w:r>
      <w:r w:rsidR="00205D46">
        <w:rPr>
          <w:rFonts w:cs="B Zar" w:hint="cs"/>
          <w:b/>
          <w:bCs/>
          <w:rtl/>
          <w:lang w:bidi="fa-IR"/>
        </w:rPr>
        <w:t xml:space="preserve">کارآموزی </w:t>
      </w:r>
      <w:r w:rsidR="00C54270">
        <w:rPr>
          <w:rFonts w:cs="B Zar" w:hint="cs"/>
          <w:b/>
          <w:bCs/>
          <w:rtl/>
          <w:lang w:bidi="fa-IR"/>
        </w:rPr>
        <w:t>آناتومی جراحی</w:t>
      </w:r>
      <w:r w:rsidR="001E3981">
        <w:rPr>
          <w:rFonts w:cs="B Zar" w:hint="cs"/>
          <w:b/>
          <w:bCs/>
          <w:rtl/>
          <w:lang w:bidi="fa-IR"/>
        </w:rPr>
        <w:t xml:space="preserve"> (2</w:t>
      </w:r>
      <w:r w:rsidR="00C54270">
        <w:rPr>
          <w:rFonts w:cs="B Zar" w:hint="cs"/>
          <w:b/>
          <w:bCs/>
          <w:rtl/>
          <w:lang w:bidi="fa-IR"/>
        </w:rPr>
        <w:t>3</w:t>
      </w:r>
      <w:r w:rsidR="003E2583">
        <w:rPr>
          <w:rFonts w:cs="B Zar" w:hint="cs"/>
          <w:b/>
          <w:bCs/>
          <w:rtl/>
          <w:lang w:bidi="fa-IR"/>
        </w:rPr>
        <w:t>)</w:t>
      </w:r>
      <w:r w:rsidR="00766BB9">
        <w:rPr>
          <w:rFonts w:cs="B Zar" w:hint="cs"/>
          <w:b/>
          <w:bCs/>
          <w:rtl/>
          <w:lang w:bidi="fa-IR"/>
        </w:rPr>
        <w:t xml:space="preserve">                                 </w:t>
      </w:r>
      <w:r w:rsidR="0006082C">
        <w:rPr>
          <w:rFonts w:cs="B Zar"/>
          <w:b/>
          <w:bCs/>
          <w:rtl/>
          <w:lang w:bidi="fa-IR"/>
        </w:rPr>
        <w:tab/>
      </w:r>
      <w:r w:rsidR="0006082C">
        <w:rPr>
          <w:rFonts w:cs="B Zar"/>
          <w:b/>
          <w:bCs/>
          <w:rtl/>
          <w:lang w:bidi="fa-IR"/>
        </w:rPr>
        <w:tab/>
      </w:r>
      <w:r w:rsidR="00766BB9">
        <w:rPr>
          <w:rFonts w:cs="B Zar" w:hint="cs"/>
          <w:b/>
          <w:bCs/>
          <w:rtl/>
          <w:lang w:bidi="fa-IR"/>
        </w:rPr>
        <w:t xml:space="preserve">       </w:t>
      </w:r>
      <w:r>
        <w:rPr>
          <w:rFonts w:cs="B Zar" w:hint="cs"/>
          <w:b/>
          <w:bCs/>
          <w:rtl/>
          <w:lang w:bidi="fa-IR"/>
        </w:rPr>
        <w:t xml:space="preserve">رشته و مقطع تحصیلی: </w:t>
      </w:r>
      <w:r w:rsidR="00E616DD">
        <w:rPr>
          <w:rFonts w:cs="B Zar" w:hint="cs"/>
          <w:b/>
          <w:bCs/>
          <w:rtl/>
          <w:lang w:bidi="fa-IR"/>
        </w:rPr>
        <w:t xml:space="preserve">علوم تشریحی- </w:t>
      </w:r>
      <w:r w:rsidR="00205D46">
        <w:rPr>
          <w:rFonts w:cs="B Zar" w:hint="cs"/>
          <w:b/>
          <w:bCs/>
          <w:rtl/>
          <w:lang w:bidi="fa-IR"/>
        </w:rPr>
        <w:t xml:space="preserve">دکتری   </w:t>
      </w:r>
      <w:r w:rsidRPr="00656C07">
        <w:rPr>
          <w:rFonts w:cs="B Zar" w:hint="cs"/>
          <w:b/>
          <w:bCs/>
          <w:rtl/>
          <w:lang w:bidi="fa-IR"/>
        </w:rPr>
        <w:t xml:space="preserve">        </w:t>
      </w:r>
      <w:r>
        <w:rPr>
          <w:rFonts w:cs="B Zar" w:hint="cs"/>
          <w:b/>
          <w:bCs/>
          <w:rtl/>
          <w:lang w:bidi="fa-IR"/>
        </w:rPr>
        <w:t xml:space="preserve">      </w:t>
      </w:r>
      <w:r w:rsidRPr="00656C07">
        <w:rPr>
          <w:rFonts w:cs="B Zar" w:hint="cs"/>
          <w:b/>
          <w:bCs/>
          <w:rtl/>
          <w:lang w:bidi="fa-IR"/>
        </w:rPr>
        <w:t xml:space="preserve">        </w:t>
      </w:r>
    </w:p>
    <w:p w14:paraId="69F302C4" w14:textId="2A116658" w:rsidR="00B63C72" w:rsidRPr="00C54270" w:rsidRDefault="00B63C72" w:rsidP="00C54270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ترم: </w:t>
      </w:r>
      <w:r w:rsidR="00C54270">
        <w:rPr>
          <w:rFonts w:cs="B Zar" w:hint="cs"/>
          <w:b/>
          <w:bCs/>
          <w:rtl/>
          <w:lang w:bidi="fa-IR"/>
        </w:rPr>
        <w:t xml:space="preserve">سوم                                                                                                                                              </w:t>
      </w:r>
      <w:r w:rsidR="00C54270" w:rsidRPr="00C54270">
        <w:rPr>
          <w:rFonts w:cs="B Zar"/>
          <w:b/>
          <w:bCs/>
          <w:rtl/>
          <w:lang w:bidi="fa-IR"/>
        </w:rPr>
        <w:t xml:space="preserve">    ن</w:t>
      </w:r>
      <w:r w:rsidR="00C54270" w:rsidRPr="00C54270">
        <w:rPr>
          <w:rFonts w:cs="B Zar" w:hint="cs"/>
          <w:b/>
          <w:bCs/>
          <w:rtl/>
          <w:lang w:bidi="fa-IR"/>
        </w:rPr>
        <w:t>ی</w:t>
      </w:r>
      <w:r w:rsidR="00C54270" w:rsidRPr="00C54270">
        <w:rPr>
          <w:rFonts w:cs="B Zar" w:hint="eastAsia"/>
          <w:b/>
          <w:bCs/>
          <w:rtl/>
          <w:lang w:bidi="fa-IR"/>
        </w:rPr>
        <w:t>مسال</w:t>
      </w:r>
      <w:r w:rsidR="00C54270" w:rsidRPr="00C54270">
        <w:rPr>
          <w:rFonts w:cs="B Zar"/>
          <w:b/>
          <w:bCs/>
          <w:rtl/>
          <w:lang w:bidi="fa-IR"/>
        </w:rPr>
        <w:t xml:space="preserve"> اول / دوم / تابستان: اول</w:t>
      </w:r>
    </w:p>
    <w:p w14:paraId="17B95217" w14:textId="705F7423" w:rsidR="00C54270" w:rsidRDefault="00B63C72" w:rsidP="00B63C72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>
        <w:rPr>
          <w:rFonts w:cs="B Zar" w:hint="cs"/>
          <w:b/>
          <w:bCs/>
          <w:rtl/>
          <w:lang w:bidi="fa-IR"/>
        </w:rPr>
        <w:t xml:space="preserve">                                          </w:t>
      </w:r>
      <w:r w:rsidR="00C54270">
        <w:rPr>
          <w:rFonts w:cs="B Zar" w:hint="cs"/>
          <w:b/>
          <w:bCs/>
          <w:rtl/>
          <w:lang w:bidi="fa-IR"/>
        </w:rPr>
        <w:t xml:space="preserve">                                                                                                                           </w:t>
      </w:r>
      <w:r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روز و ساعت برگزاری :          </w:t>
      </w:r>
      <w:r>
        <w:rPr>
          <w:rFonts w:cs="B Zar" w:hint="cs"/>
          <w:b/>
          <w:bCs/>
          <w:rtl/>
          <w:lang w:bidi="fa-IR"/>
        </w:rPr>
        <w:t xml:space="preserve">                   </w:t>
      </w:r>
      <w:r w:rsidRPr="00656C07">
        <w:rPr>
          <w:rFonts w:cs="B Zar" w:hint="cs"/>
          <w:b/>
          <w:bCs/>
          <w:rtl/>
          <w:lang w:bidi="fa-IR"/>
        </w:rPr>
        <w:t xml:space="preserve">   </w:t>
      </w:r>
    </w:p>
    <w:p w14:paraId="2ABE10F1" w14:textId="508B2C63" w:rsidR="00B63C72" w:rsidRPr="00656C07" w:rsidRDefault="00C54270" w:rsidP="00C54270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>
        <w:rPr>
          <w:rFonts w:cs="B Zar" w:hint="cs"/>
          <w:b/>
          <w:bCs/>
          <w:rtl/>
          <w:lang w:bidi="fa-IR"/>
        </w:rPr>
        <w:t xml:space="preserve">     </w:t>
      </w:r>
      <w:r w:rsidR="00B63C72" w:rsidRPr="00656C07">
        <w:rPr>
          <w:rFonts w:cs="B Zar" w:hint="cs"/>
          <w:b/>
          <w:bCs/>
          <w:rtl/>
          <w:lang w:bidi="fa-IR"/>
        </w:rPr>
        <w:t xml:space="preserve">محل برگزاری:  </w:t>
      </w:r>
      <w:r w:rsidR="00B63C72">
        <w:rPr>
          <w:rFonts w:cs="B Zar" w:hint="cs"/>
          <w:b/>
          <w:bCs/>
          <w:rtl/>
          <w:lang w:bidi="fa-IR"/>
        </w:rPr>
        <w:t xml:space="preserve">دانشکده </w:t>
      </w:r>
      <w:r w:rsidR="00B63C72" w:rsidRPr="00656C07">
        <w:rPr>
          <w:rFonts w:cs="B Zar" w:hint="cs"/>
          <w:b/>
          <w:bCs/>
          <w:rtl/>
          <w:lang w:bidi="fa-IR"/>
        </w:rPr>
        <w:t xml:space="preserve">پزشکی            </w:t>
      </w:r>
      <w:r>
        <w:rPr>
          <w:rFonts w:cs="B Zar" w:hint="cs"/>
          <w:b/>
          <w:bCs/>
          <w:rtl/>
          <w:lang w:bidi="fa-IR"/>
        </w:rPr>
        <w:t xml:space="preserve">                                                                                             </w:t>
      </w:r>
      <w:r w:rsidR="00B63C72" w:rsidRPr="00656C07">
        <w:rPr>
          <w:rFonts w:cs="B Zar" w:hint="cs"/>
          <w:b/>
          <w:bCs/>
          <w:rtl/>
          <w:lang w:bidi="fa-IR"/>
        </w:rPr>
        <w:t xml:space="preserve">      </w:t>
      </w:r>
      <w:r w:rsidRPr="00656C07">
        <w:rPr>
          <w:rFonts w:cs="B Zar" w:hint="cs"/>
          <w:b/>
          <w:bCs/>
          <w:rtl/>
          <w:lang w:bidi="fa-IR"/>
        </w:rPr>
        <w:t xml:space="preserve">دروس پیش نیاز: </w:t>
      </w:r>
      <w:r>
        <w:rPr>
          <w:rFonts w:cs="B Zar" w:hint="cs"/>
          <w:b/>
          <w:bCs/>
          <w:rtl/>
          <w:lang w:bidi="fa-IR"/>
        </w:rPr>
        <w:t>ندارد</w:t>
      </w:r>
    </w:p>
    <w:p w14:paraId="589CAB11" w14:textId="3C338E8F" w:rsidR="00B63C72" w:rsidRPr="00656C07" w:rsidRDefault="00B63C72" w:rsidP="00C54270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تعداد و نوع واحد ( نظری / عملی ): </w:t>
      </w:r>
      <w:r w:rsidR="00E616DD">
        <w:rPr>
          <w:rFonts w:cs="B Zar" w:hint="cs"/>
          <w:b/>
          <w:bCs/>
          <w:rtl/>
          <w:lang w:bidi="fa-IR"/>
        </w:rPr>
        <w:t>1</w:t>
      </w:r>
      <w:r w:rsidR="009B64D3">
        <w:rPr>
          <w:rFonts w:cs="B Zar" w:hint="cs"/>
          <w:b/>
          <w:bCs/>
          <w:rtl/>
          <w:lang w:bidi="fa-IR"/>
        </w:rPr>
        <w:t xml:space="preserve"> واحد</w:t>
      </w:r>
      <w:r w:rsidR="00205D46">
        <w:rPr>
          <w:rFonts w:cs="B Zar" w:hint="cs"/>
          <w:b/>
          <w:bCs/>
          <w:rtl/>
          <w:lang w:bidi="fa-IR"/>
        </w:rPr>
        <w:t xml:space="preserve"> کارآموزی</w:t>
      </w:r>
      <w:r w:rsidR="009B64D3">
        <w:rPr>
          <w:rFonts w:cs="B Zar" w:hint="cs"/>
          <w:b/>
          <w:bCs/>
          <w:rtl/>
          <w:lang w:bidi="fa-IR"/>
        </w:rPr>
        <w:t xml:space="preserve"> </w:t>
      </w:r>
      <w:r w:rsidRPr="00656C07">
        <w:rPr>
          <w:rFonts w:cs="B Zar" w:hint="cs"/>
          <w:b/>
          <w:bCs/>
          <w:rtl/>
          <w:lang w:bidi="fa-IR"/>
        </w:rPr>
        <w:t xml:space="preserve">    </w:t>
      </w:r>
      <w:r>
        <w:rPr>
          <w:rFonts w:cs="B Zar" w:hint="cs"/>
          <w:b/>
          <w:bCs/>
          <w:rtl/>
          <w:lang w:bidi="fa-IR"/>
        </w:rPr>
        <w:t xml:space="preserve">                               </w:t>
      </w:r>
      <w:r w:rsidR="009B64D3">
        <w:rPr>
          <w:rFonts w:cs="B Zar" w:hint="cs"/>
          <w:b/>
          <w:bCs/>
          <w:rtl/>
          <w:lang w:bidi="fa-IR"/>
        </w:rPr>
        <w:t xml:space="preserve">    </w:t>
      </w:r>
      <w:r w:rsidR="007B03E9">
        <w:rPr>
          <w:rFonts w:cs="B Zar" w:hint="cs"/>
          <w:b/>
          <w:bCs/>
          <w:rtl/>
          <w:lang w:bidi="fa-IR"/>
        </w:rPr>
        <w:t xml:space="preserve"> </w:t>
      </w:r>
      <w:r w:rsidR="009B64D3">
        <w:rPr>
          <w:rFonts w:cs="B Zar" w:hint="cs"/>
          <w:b/>
          <w:bCs/>
          <w:rtl/>
          <w:lang w:bidi="fa-IR"/>
        </w:rPr>
        <w:t xml:space="preserve">     </w:t>
      </w:r>
      <w:r w:rsidR="003E2583">
        <w:rPr>
          <w:rFonts w:cs="B Zar" w:hint="cs"/>
          <w:b/>
          <w:bCs/>
          <w:rtl/>
          <w:lang w:bidi="fa-IR"/>
        </w:rPr>
        <w:t xml:space="preserve">  </w:t>
      </w:r>
      <w:r w:rsidR="00205D46">
        <w:rPr>
          <w:rFonts w:cs="B Zar" w:hint="cs"/>
          <w:b/>
          <w:bCs/>
          <w:rtl/>
          <w:lang w:bidi="fa-IR"/>
        </w:rPr>
        <w:t xml:space="preserve">                          </w:t>
      </w:r>
      <w:r w:rsidR="003E2583">
        <w:rPr>
          <w:rFonts w:cs="B Zar" w:hint="cs"/>
          <w:b/>
          <w:bCs/>
          <w:rtl/>
          <w:lang w:bidi="fa-IR"/>
        </w:rPr>
        <w:t xml:space="preserve"> </w:t>
      </w:r>
      <w:r w:rsidR="00C54270">
        <w:rPr>
          <w:rFonts w:cs="B Zar" w:hint="cs"/>
          <w:b/>
          <w:bCs/>
          <w:rtl/>
          <w:lang w:bidi="fa-IR"/>
        </w:rPr>
        <w:t xml:space="preserve">  </w:t>
      </w:r>
      <w:r w:rsidR="00C54270" w:rsidRPr="00656C07">
        <w:rPr>
          <w:rFonts w:cs="B Zar" w:hint="cs"/>
          <w:b/>
          <w:bCs/>
          <w:rtl/>
          <w:lang w:bidi="fa-IR"/>
        </w:rPr>
        <w:t xml:space="preserve">شماره تماس دانشکده: </w:t>
      </w:r>
      <w:r w:rsidR="00C54270">
        <w:rPr>
          <w:rFonts w:cs="B Zar" w:hint="cs"/>
          <w:b/>
          <w:bCs/>
          <w:rtl/>
          <w:lang w:bidi="fa-IR"/>
        </w:rPr>
        <w:t>33342086 - 041</w:t>
      </w:r>
    </w:p>
    <w:p w14:paraId="6EA5AAF0" w14:textId="77777777" w:rsidR="00C54270" w:rsidRDefault="00B63C72" w:rsidP="00C54270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</w:t>
      </w:r>
      <w:r>
        <w:rPr>
          <w:rFonts w:cs="B Zar" w:hint="cs"/>
          <w:b/>
          <w:bCs/>
          <w:rtl/>
          <w:lang w:bidi="fa-IR"/>
        </w:rPr>
        <w:t>مدرس</w:t>
      </w:r>
      <w:r w:rsidR="00C54270">
        <w:rPr>
          <w:rFonts w:cs="B Zar" w:hint="cs"/>
          <w:b/>
          <w:bCs/>
          <w:rtl/>
          <w:lang w:bidi="fa-IR"/>
        </w:rPr>
        <w:t>ین</w:t>
      </w:r>
      <w:r w:rsidR="009B64D3">
        <w:rPr>
          <w:rFonts w:cs="B Zar" w:hint="cs"/>
          <w:b/>
          <w:bCs/>
          <w:rtl/>
          <w:lang w:bidi="fa-IR"/>
        </w:rPr>
        <w:t xml:space="preserve">: </w:t>
      </w:r>
      <w:r w:rsidRPr="00656C07">
        <w:rPr>
          <w:rFonts w:cs="B Zar" w:hint="cs"/>
          <w:b/>
          <w:bCs/>
          <w:rtl/>
          <w:lang w:bidi="fa-IR"/>
        </w:rPr>
        <w:t>دکتر</w:t>
      </w:r>
      <w:r>
        <w:rPr>
          <w:rFonts w:cs="B Zar" w:hint="cs"/>
          <w:b/>
          <w:bCs/>
          <w:rtl/>
          <w:lang w:bidi="fa-IR"/>
        </w:rPr>
        <w:t xml:space="preserve"> عباس مجدی</w:t>
      </w:r>
      <w:r w:rsidR="007B03E9">
        <w:rPr>
          <w:rFonts w:cs="B Zar" w:hint="cs"/>
          <w:b/>
          <w:bCs/>
          <w:rtl/>
          <w:lang w:bidi="fa-IR"/>
        </w:rPr>
        <w:t xml:space="preserve"> </w:t>
      </w:r>
      <w:r w:rsidR="00C54270">
        <w:rPr>
          <w:rFonts w:ascii="Times New Roman" w:hAnsi="Times New Roman" w:cs="Times New Roman" w:hint="cs"/>
          <w:b/>
          <w:bCs/>
          <w:rtl/>
          <w:lang w:bidi="fa-IR"/>
        </w:rPr>
        <w:t>–</w:t>
      </w:r>
      <w:r w:rsidR="00C54270">
        <w:rPr>
          <w:rFonts w:cs="B Zar" w:hint="cs"/>
          <w:b/>
          <w:bCs/>
          <w:rtl/>
          <w:lang w:bidi="fa-IR"/>
        </w:rPr>
        <w:t xml:space="preserve"> دکتر محمد کریمی پور</w:t>
      </w:r>
    </w:p>
    <w:p w14:paraId="0D5B89E3" w14:textId="47BD8463" w:rsidR="00B63C72" w:rsidRPr="00656C07" w:rsidRDefault="00C54270" w:rsidP="00C54270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>
        <w:rPr>
          <w:rFonts w:cs="B Zar" w:hint="cs"/>
          <w:b/>
          <w:bCs/>
          <w:rtl/>
          <w:lang w:bidi="fa-IR"/>
        </w:rPr>
        <w:t xml:space="preserve">     مسئول درس: دکتر محمد کریمی پور</w:t>
      </w:r>
      <w:r w:rsidR="00B63C72" w:rsidRPr="00656C07">
        <w:rPr>
          <w:rFonts w:cs="B Zar" w:hint="cs"/>
          <w:b/>
          <w:bCs/>
          <w:rtl/>
          <w:lang w:bidi="fa-IR"/>
        </w:rPr>
        <w:t xml:space="preserve">                                          </w:t>
      </w:r>
      <w:r w:rsidR="007B03E9">
        <w:rPr>
          <w:rFonts w:cs="B Zar" w:hint="cs"/>
          <w:b/>
          <w:bCs/>
          <w:rtl/>
          <w:lang w:bidi="fa-IR"/>
        </w:rPr>
        <w:t xml:space="preserve"> </w:t>
      </w:r>
      <w:r w:rsidR="00B63C72" w:rsidRPr="00656C07">
        <w:rPr>
          <w:rFonts w:cs="B Zar" w:hint="cs"/>
          <w:b/>
          <w:bCs/>
          <w:rtl/>
          <w:lang w:bidi="fa-IR"/>
        </w:rPr>
        <w:t xml:space="preserve"> </w:t>
      </w:r>
      <w:r w:rsidR="003E2583">
        <w:rPr>
          <w:rFonts w:cs="B Zar"/>
          <w:b/>
          <w:bCs/>
          <w:rtl/>
          <w:lang w:bidi="fa-IR"/>
        </w:rPr>
        <w:tab/>
      </w:r>
      <w:r w:rsidR="003E2583">
        <w:rPr>
          <w:rFonts w:cs="B Zar"/>
          <w:b/>
          <w:bCs/>
          <w:rtl/>
          <w:lang w:bidi="fa-IR"/>
        </w:rPr>
        <w:tab/>
      </w:r>
      <w:r w:rsidR="003E2583">
        <w:rPr>
          <w:rFonts w:cs="B Zar" w:hint="cs"/>
          <w:b/>
          <w:bCs/>
          <w:rtl/>
          <w:lang w:bidi="fa-IR"/>
        </w:rPr>
        <w:t xml:space="preserve">     </w:t>
      </w:r>
    </w:p>
    <w:p w14:paraId="0BC593B9" w14:textId="77777777" w:rsidR="00B63C72" w:rsidRPr="00656C07" w:rsidRDefault="00B63C72" w:rsidP="00B63C72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</w:t>
      </w:r>
    </w:p>
    <w:p w14:paraId="35C0D3E9" w14:textId="77777777" w:rsidR="00B63C72" w:rsidRPr="00656C07" w:rsidRDefault="00B63C72" w:rsidP="00B63C72">
      <w:pPr>
        <w:tabs>
          <w:tab w:val="left" w:pos="16"/>
          <w:tab w:val="left" w:pos="19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656C07">
        <w:rPr>
          <w:rFonts w:cs="B Zar" w:hint="cs"/>
          <w:b/>
          <w:bCs/>
          <w:rtl/>
          <w:lang w:bidi="fa-IR"/>
        </w:rPr>
        <w:t xml:space="preserve">                                </w:t>
      </w:r>
    </w:p>
    <w:p w14:paraId="418E51DC" w14:textId="77777777" w:rsidR="00B63C72" w:rsidRPr="00656C07" w:rsidRDefault="009E0512" w:rsidP="00B63C7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  <w:r>
        <w:rPr>
          <w:rFonts w:cs="B Zar"/>
          <w:b/>
          <w:bCs/>
          <w:lang w:bidi="fa-IR"/>
        </w:rPr>
        <w:pict w14:anchorId="4D5942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9.9pt;height:7.5pt" o:hrpct="0" o:hralign="center" o:hr="t">
            <v:imagedata r:id="rId7" o:title="BD10256_"/>
          </v:shape>
        </w:pict>
      </w:r>
    </w:p>
    <w:p w14:paraId="0BE731F4" w14:textId="77777777" w:rsidR="00B63C72" w:rsidRPr="00656C07" w:rsidRDefault="00B63C72" w:rsidP="00B63C7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B63C72" w:rsidRPr="00F60384" w14:paraId="03C39289" w14:textId="77777777" w:rsidTr="00B63C72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F7406A0" w14:textId="19B7C42D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اول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205D46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612F0FAD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76CF24CC" w14:textId="002031E4" w:rsidR="00B63C72" w:rsidRPr="00F60384" w:rsidRDefault="00B63C72" w:rsidP="009B64D3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 w:rsidR="00205D46"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 w:rsidR="00205D46"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 w:rsidR="00205D46"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7AA00E2B" w14:textId="77777777" w:rsidTr="00B63C72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0D93EF5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950DE6C" w14:textId="0D7C9BAE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E71AF87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A67884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0E4C14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2D7DE68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E7C0583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6EC423E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30B5FB3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5073841C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B63C72" w:rsidRPr="00F60384" w14:paraId="7A13D3A2" w14:textId="77777777" w:rsidTr="00B63C72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94C8C51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38AFF3A4" w14:textId="1B3AD2AD" w:rsidR="00B63C72" w:rsidRPr="00F60384" w:rsidRDefault="00B63C72" w:rsidP="00B63C72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 w:rsidR="0043216A"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 w:rsidR="0043216A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39DAF0C7" w14:textId="77777777" w:rsidR="00B63C72" w:rsidRPr="00F60384" w:rsidRDefault="00B63C72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1F53E14E" w14:textId="16D54245" w:rsidR="009A44F5" w:rsidRDefault="00205D46" w:rsidP="00EF5137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79A561B2" w14:textId="58A1D483" w:rsidR="00205D46" w:rsidRDefault="00205D46" w:rsidP="00EF5137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04CCBEA2" w14:textId="5A7B6770" w:rsidR="00205D46" w:rsidRPr="009B64D3" w:rsidRDefault="00205D46" w:rsidP="00EF5137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5943A9DE" w14:textId="77777777" w:rsidR="00205D46" w:rsidRDefault="00205D46" w:rsidP="00D0254C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07358FA7" w14:textId="77777777" w:rsidR="00205D46" w:rsidRDefault="00205D46" w:rsidP="00D0254C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0E5B06F9" w14:textId="6B7363D2" w:rsidR="00B63C72" w:rsidRPr="00205D46" w:rsidRDefault="00205D46" w:rsidP="00205D46">
            <w:pPr>
              <w:pStyle w:val="ListParagraph"/>
              <w:numPr>
                <w:ilvl w:val="0"/>
                <w:numId w:val="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قفسه سینه و شکم آشنا باشد.</w:t>
            </w: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E361579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EC2F9FF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3B0EB91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0692821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D5FF16A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239ED73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478BFFE" w14:textId="77777777" w:rsidR="00205D46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C13656E" w14:textId="13573AD5" w:rsidR="00B63C72" w:rsidRDefault="00205D46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5CFC7601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1864C55" w14:textId="77777777" w:rsidR="00546852" w:rsidRPr="00546852" w:rsidRDefault="0054685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/>
                <w:b/>
                <w:bCs/>
                <w:rtl/>
                <w:lang w:bidi="fa-IR"/>
              </w:rPr>
              <w:lastRenderedPageBreak/>
              <w:t>سخنران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</w:p>
          <w:p w14:paraId="282B34BE" w14:textId="77777777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تش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</w:t>
            </w:r>
          </w:p>
          <w:p w14:paraId="1C932B07" w14:textId="77777777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ر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54E66264" w14:textId="77777777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شارکت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تر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-</w:t>
            </w:r>
          </w:p>
          <w:p w14:paraId="25596EAC" w14:textId="77777777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lastRenderedPageBreak/>
              <w:t>پرس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 پاسخ -</w:t>
            </w:r>
          </w:p>
          <w:p w14:paraId="72F775E0" w14:textId="7705E67D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ر آخر</w:t>
            </w:r>
          </w:p>
          <w:p w14:paraId="1A7217D3" w14:textId="77777777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کلاس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نم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ف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لم</w:t>
            </w:r>
          </w:p>
          <w:p w14:paraId="2608C076" w14:textId="6BF86638" w:rsidR="00546852" w:rsidRPr="00546852" w:rsidRDefault="00546852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و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ان</w:t>
            </w:r>
            <w:r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م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ن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ه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36938350" w14:textId="1D94CC20" w:rsidR="00B63C72" w:rsidRPr="00F60384" w:rsidRDefault="0054685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بحث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مربوطه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97F3FD8" w14:textId="7067A045" w:rsidR="00B63C72" w:rsidRPr="00F60384" w:rsidRDefault="00B63C7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A044D" w14:textId="527C5D31" w:rsidR="00B63C72" w:rsidRPr="00F60384" w:rsidRDefault="00B63C7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  <w:r w:rsidR="00546852">
              <w:rPr>
                <w:rFonts w:cs="B Zar" w:hint="cs"/>
                <w:b/>
                <w:bCs/>
                <w:rtl/>
                <w:lang w:bidi="fa-IR"/>
              </w:rPr>
              <w:t>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D374F5" w14:textId="081010D3" w:rsidR="00B63C72" w:rsidRPr="00F60384" w:rsidRDefault="00B63C7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D40B13A" w14:textId="77777777" w:rsidR="00B63C72" w:rsidRPr="00F60384" w:rsidRDefault="00B63C7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55DBB0F2" w14:textId="77777777" w:rsidR="00B63C72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68201A90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lastRenderedPageBreak/>
              <w:t>فیلم کوتاه)</w:t>
            </w:r>
          </w:p>
          <w:p w14:paraId="017D0301" w14:textId="6B6210F8" w:rsidR="00B63C72" w:rsidRPr="00F60384" w:rsidRDefault="00B63C7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 w:rsidR="00546852"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FF8812" w14:textId="2C31DB47" w:rsidR="00B63C72" w:rsidRPr="00F60384" w:rsidRDefault="0054685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 xml:space="preserve">کوئیز و امتحان </w:t>
            </w:r>
            <w:r w:rsidR="00B63C72">
              <w:rPr>
                <w:rFonts w:cs="B Zar" w:hint="cs"/>
                <w:b/>
                <w:bCs/>
                <w:rtl/>
                <w:lang w:bidi="fa-IR"/>
              </w:rPr>
              <w:t>پایان ترم</w:t>
            </w:r>
          </w:p>
        </w:tc>
      </w:tr>
    </w:tbl>
    <w:p w14:paraId="2904DB67" w14:textId="13445CE1" w:rsidR="00B63C72" w:rsidRDefault="00B63C72" w:rsidP="00772722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40ABE4ED" w14:textId="04EEC647" w:rsidR="00951256" w:rsidRDefault="00951256" w:rsidP="00772722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57395095" w14:textId="17EABE70" w:rsidR="00951256" w:rsidRDefault="00951256" w:rsidP="00772722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23987AF9" w14:textId="58C5DF5D" w:rsidR="00951256" w:rsidRDefault="00951256" w:rsidP="00772722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3A16D458" w14:textId="77777777" w:rsidR="00951256" w:rsidRPr="00656C07" w:rsidRDefault="00951256" w:rsidP="00772722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06"/>
        <w:gridCol w:w="1298"/>
        <w:gridCol w:w="1660"/>
        <w:gridCol w:w="1980"/>
        <w:gridCol w:w="1440"/>
        <w:gridCol w:w="1260"/>
        <w:gridCol w:w="1620"/>
        <w:gridCol w:w="1800"/>
      </w:tblGrid>
      <w:tr w:rsidR="00B63C72" w:rsidRPr="00F60384" w14:paraId="23A717AB" w14:textId="77777777" w:rsidTr="00B63C72">
        <w:trPr>
          <w:trHeight w:val="1000"/>
        </w:trPr>
        <w:tc>
          <w:tcPr>
            <w:tcW w:w="15064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FDDCFCA" w14:textId="00C87549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lastRenderedPageBreak/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د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5B7964CD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19927BE1" w14:textId="5B1D064E" w:rsidR="00B63C72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766BB9" w:rsidRPr="00F60384" w14:paraId="6AC0F583" w14:textId="77777777" w:rsidTr="00CC5437">
        <w:trPr>
          <w:trHeight w:val="740"/>
        </w:trPr>
        <w:tc>
          <w:tcPr>
            <w:tcW w:w="400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C43C60C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2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F11ACC7" w14:textId="7219E74C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41E0FC8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0503C0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11CBB1B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642C25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A275588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20923E3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46E56E30" w14:textId="0FB5FCE6" w:rsidR="00B63C72" w:rsidRPr="00195A12" w:rsidRDefault="00B63C72" w:rsidP="00195A1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</w:tc>
      </w:tr>
      <w:tr w:rsidR="00205D46" w:rsidRPr="00F60384" w14:paraId="6934544F" w14:textId="77777777" w:rsidTr="00CC5437">
        <w:tc>
          <w:tcPr>
            <w:tcW w:w="4006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A994BC9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5FD0D01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57E88E91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FB23B27" w14:textId="77777777" w:rsidR="00205D46" w:rsidRDefault="00205D46" w:rsidP="00205D46">
            <w:pPr>
              <w:pStyle w:val="ListParagraph"/>
              <w:numPr>
                <w:ilvl w:val="0"/>
                <w:numId w:val="21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4393FEEA" w14:textId="77777777" w:rsidR="00205D46" w:rsidRDefault="00205D46" w:rsidP="00205D46">
            <w:pPr>
              <w:pStyle w:val="ListParagraph"/>
              <w:numPr>
                <w:ilvl w:val="0"/>
                <w:numId w:val="21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1FA7363E" w14:textId="77777777" w:rsidR="00205D46" w:rsidRPr="009B64D3" w:rsidRDefault="00205D46" w:rsidP="00205D46">
            <w:pPr>
              <w:pStyle w:val="ListParagraph"/>
              <w:numPr>
                <w:ilvl w:val="0"/>
                <w:numId w:val="21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6CD8BD31" w14:textId="77777777" w:rsidR="00205D46" w:rsidRDefault="00205D46" w:rsidP="00205D46">
            <w:pPr>
              <w:pStyle w:val="ListParagraph"/>
              <w:numPr>
                <w:ilvl w:val="0"/>
                <w:numId w:val="21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48958C83" w14:textId="77777777" w:rsidR="00205D46" w:rsidRDefault="00205D46" w:rsidP="00205D46">
            <w:pPr>
              <w:pStyle w:val="ListParagraph"/>
              <w:numPr>
                <w:ilvl w:val="0"/>
                <w:numId w:val="21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46C16F08" w14:textId="0D747ABE" w:rsidR="00205D46" w:rsidRPr="00205D46" w:rsidRDefault="00205D46" w:rsidP="00205D46">
            <w:pPr>
              <w:pStyle w:val="ListParagraph"/>
              <w:numPr>
                <w:ilvl w:val="0"/>
                <w:numId w:val="21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قفسه سینه و شکم آشنا باشد.</w:t>
            </w:r>
          </w:p>
        </w:tc>
        <w:tc>
          <w:tcPr>
            <w:tcW w:w="129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A8AC50F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8B678D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B467FE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AA5E323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907993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38DDB9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42D7542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EF8638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2B7E3DEC" w14:textId="7959F14B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AA7F27E" w14:textId="7051C4A2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4655D9CD" w14:textId="7449C6AC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ستخو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66915EB1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71EAA89B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52532942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5B62B8FE" w14:textId="2EF361CA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5E510180" w14:textId="0BF15DD6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F019050" w14:textId="45A9A333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C6067" w14:textId="17E6A7CF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سالن استخوان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8B65D7" w14:textId="1D387B79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5502786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5F08FFBE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77480179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5EAE88AD" w14:textId="1AE581BD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CB28F67" w14:textId="0F64DD73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یا </w:t>
            </w:r>
            <w:r>
              <w:rPr>
                <w:rFonts w:cs="B Zar"/>
                <w:b/>
                <w:bCs/>
                <w:lang w:bidi="fa-IR"/>
              </w:rPr>
              <w:t>face to face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</w:tc>
      </w:tr>
    </w:tbl>
    <w:p w14:paraId="003E44D8" w14:textId="77777777" w:rsidR="00B63C72" w:rsidRPr="00656C07" w:rsidRDefault="00B63C72" w:rsidP="00CC5437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B63C72" w:rsidRPr="00F60384" w14:paraId="01B5A9D4" w14:textId="77777777" w:rsidTr="00B63C72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9AF341B" w14:textId="6A7C35C0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س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316ECBB6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625F6BC1" w14:textId="0289C376" w:rsidR="00B63C72" w:rsidRPr="00F60384" w:rsidRDefault="00205D46" w:rsidP="00205D46">
            <w:pPr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679E3C73" w14:textId="77777777" w:rsidTr="00B63C72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140CDE8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E28175A" w14:textId="219E1336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314888D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5C74D2F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9E8D441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423735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F0DA801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9F2F372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434FCDFD" w14:textId="71AEECA6" w:rsidR="00B63C72" w:rsidRPr="00645001" w:rsidRDefault="00B63C72" w:rsidP="00645001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</w:tc>
      </w:tr>
      <w:tr w:rsidR="00205D46" w:rsidRPr="00F60384" w14:paraId="7CD463DA" w14:textId="77777777" w:rsidTr="00B63C72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9F069B8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71470F1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363D90C3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72E7600E" w14:textId="77777777" w:rsidR="00205D46" w:rsidRDefault="00205D46" w:rsidP="00205D46">
            <w:pPr>
              <w:pStyle w:val="ListParagraph"/>
              <w:numPr>
                <w:ilvl w:val="0"/>
                <w:numId w:val="22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315CE369" w14:textId="77777777" w:rsidR="00205D46" w:rsidRDefault="00205D46" w:rsidP="00205D46">
            <w:pPr>
              <w:pStyle w:val="ListParagraph"/>
              <w:numPr>
                <w:ilvl w:val="0"/>
                <w:numId w:val="22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538D0364" w14:textId="77777777" w:rsidR="00205D46" w:rsidRPr="009B64D3" w:rsidRDefault="00205D46" w:rsidP="00205D46">
            <w:pPr>
              <w:pStyle w:val="ListParagraph"/>
              <w:numPr>
                <w:ilvl w:val="0"/>
                <w:numId w:val="22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63C801C5" w14:textId="77777777" w:rsidR="00205D46" w:rsidRDefault="00205D46" w:rsidP="00205D46">
            <w:pPr>
              <w:pStyle w:val="ListParagraph"/>
              <w:numPr>
                <w:ilvl w:val="0"/>
                <w:numId w:val="22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0AF8D8BB" w14:textId="77777777" w:rsidR="00205D46" w:rsidRDefault="00205D46" w:rsidP="00205D46">
            <w:pPr>
              <w:pStyle w:val="ListParagraph"/>
              <w:numPr>
                <w:ilvl w:val="0"/>
                <w:numId w:val="22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3473E8D4" w14:textId="6693C647" w:rsidR="00205D46" w:rsidRPr="00205D46" w:rsidRDefault="00205D46" w:rsidP="00205D46">
            <w:pPr>
              <w:pStyle w:val="ListParagraph"/>
              <w:numPr>
                <w:ilvl w:val="0"/>
                <w:numId w:val="22"/>
              </w:num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asciiTheme="majorBidi" w:hAnsiTheme="majorBidi" w:cs="B Zar"/>
                <w:b/>
                <w:bCs/>
                <w:sz w:val="22"/>
                <w:rtl/>
                <w:lang w:bidi="fa-IR"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قفسه سینه و شکم آشنا باشد.</w:t>
            </w: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3C99D3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8A09646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3B1F915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DAD8BED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5DDA8C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3A10EDF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4C4516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A73FF2A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55391768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DCE33A0" w14:textId="43701506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/>
                <w:b/>
                <w:bCs/>
                <w:rtl/>
                <w:lang w:bidi="fa-IR"/>
              </w:rPr>
              <w:t>سخنران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تش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</w:t>
            </w:r>
          </w:p>
          <w:p w14:paraId="4A9F72DE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ر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62067E25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شارکت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تر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-</w:t>
            </w:r>
          </w:p>
          <w:p w14:paraId="2E2246EE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 پاسخ -</w:t>
            </w:r>
          </w:p>
          <w:p w14:paraId="7407EB1B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ر آخر</w:t>
            </w:r>
          </w:p>
          <w:p w14:paraId="6ED3520F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کلاس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نم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ف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لم</w:t>
            </w:r>
          </w:p>
          <w:p w14:paraId="3BFFEEFA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و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ان</w:t>
            </w:r>
            <w:r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م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ن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ه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55C32CBE" w14:textId="570DA86B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بحث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مربوطه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961C7D" w14:textId="4202E5EA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1E84CC" w14:textId="043B2212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4F0C49A" w14:textId="6B96BAC4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1E984CA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0698132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13236383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6CE6EF35" w14:textId="42902D7C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0D38A285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FCF3FED" w14:textId="67B05D41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وئیز و امتحان پایان ترم</w:t>
            </w:r>
          </w:p>
        </w:tc>
      </w:tr>
    </w:tbl>
    <w:p w14:paraId="1FE2479C" w14:textId="77777777" w:rsidR="00B63C72" w:rsidRPr="00656C07" w:rsidRDefault="00B63C72" w:rsidP="00B63C7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B63C72" w:rsidRPr="00F60384" w14:paraId="359F71F7" w14:textId="77777777" w:rsidTr="00B63C72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A26ECBA" w14:textId="52A7DAA5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چهار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02547D95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48105526" w14:textId="7E6260B7" w:rsidR="00B63C72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578E1952" w14:textId="77777777" w:rsidTr="00B63C72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0E3DE6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0D909AA" w14:textId="509E94F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154813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1EE1F9B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73F4F9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2DE3B84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29DE5A3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E7F57EA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165C713F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73712B11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05D46" w:rsidRPr="00F60384" w14:paraId="7004E315" w14:textId="77777777" w:rsidTr="00B63C72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A2E3F1B" w14:textId="77777777" w:rsidR="00205D46" w:rsidRPr="00205D46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5B37EE8F" w14:textId="77777777" w:rsidR="00205D46" w:rsidRPr="00205D46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205D46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 w:rsidRPr="00205D46"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205D46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 پایان جلسه دانشجو بتواند:</w:t>
            </w:r>
          </w:p>
          <w:p w14:paraId="0BC7D89E" w14:textId="77777777" w:rsidR="00205D46" w:rsidRP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CCDD1C2" w14:textId="77777777" w:rsidR="00205D46" w:rsidRPr="00205D46" w:rsidRDefault="00205D46" w:rsidP="00205D46">
            <w:pPr>
              <w:pStyle w:val="ListParagraph"/>
              <w:numPr>
                <w:ilvl w:val="0"/>
                <w:numId w:val="23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4EF4C755" w14:textId="77777777" w:rsidR="00205D46" w:rsidRPr="00205D46" w:rsidRDefault="00205D46" w:rsidP="00205D46">
            <w:pPr>
              <w:pStyle w:val="ListParagraph"/>
              <w:numPr>
                <w:ilvl w:val="0"/>
                <w:numId w:val="23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1F8FE923" w14:textId="77777777" w:rsidR="00205D46" w:rsidRPr="00205D46" w:rsidRDefault="00205D46" w:rsidP="00205D46">
            <w:pPr>
              <w:pStyle w:val="ListParagraph"/>
              <w:numPr>
                <w:ilvl w:val="0"/>
                <w:numId w:val="23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6EEFB4B6" w14:textId="77777777" w:rsidR="00205D46" w:rsidRPr="00205D46" w:rsidRDefault="00205D46" w:rsidP="00205D46">
            <w:pPr>
              <w:pStyle w:val="ListParagraph"/>
              <w:numPr>
                <w:ilvl w:val="0"/>
                <w:numId w:val="23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7CF49184" w14:textId="77777777" w:rsidR="00205D46" w:rsidRPr="00205D46" w:rsidRDefault="00205D46" w:rsidP="00205D46">
            <w:pPr>
              <w:pStyle w:val="ListParagraph"/>
              <w:numPr>
                <w:ilvl w:val="0"/>
                <w:numId w:val="23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686A924F" w14:textId="76A71B80" w:rsidR="00205D46" w:rsidRPr="00205D46" w:rsidRDefault="00205D46" w:rsidP="00205D46">
            <w:pPr>
              <w:pStyle w:val="Title"/>
              <w:numPr>
                <w:ilvl w:val="0"/>
                <w:numId w:val="23"/>
              </w:numPr>
              <w:spacing w:line="204" w:lineRule="auto"/>
              <w:jc w:val="both"/>
              <w:rPr>
                <w:rFonts w:asciiTheme="majorBidi" w:hAnsiTheme="majorBidi" w:cs="B Zar"/>
                <w:noProof w:val="0"/>
                <w:sz w:val="22"/>
                <w:szCs w:val="22"/>
                <w:rtl/>
                <w:lang w:bidi="fa-IR"/>
              </w:rPr>
            </w:pPr>
            <w:r w:rsidRPr="00205D46">
              <w:rPr>
                <w:rFonts w:asciiTheme="majorBidi" w:hAnsiTheme="majorBidi" w:cs="B Zar" w:hint="cs"/>
                <w:sz w:val="22"/>
                <w:szCs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sz w:val="22"/>
                <w:szCs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sz w:val="22"/>
                <w:szCs w:val="22"/>
                <w:rtl/>
              </w:rPr>
              <w:t>های قفسه سینه و شکم آشنا باشد.</w:t>
            </w: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1F1CBF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42A4C66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5C1A91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180AE7F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0B3217E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18B312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59A7A4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251CD3D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28E930E4" w14:textId="2BCFE786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2074AF8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1CD41058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ستخو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0E83CA60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70F78682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lastRenderedPageBreak/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62F02DEC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331EAAF3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1955BBBC" w14:textId="11D44D18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84A9D67" w14:textId="189E55D5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ECE616" w14:textId="0D4F8421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سالن استخوان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B2658D" w14:textId="3E8C9EDC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DFD9B5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04AFEE3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6C527863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105BF613" w14:textId="33B73298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E0279BB" w14:textId="381BE49D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195A12">
              <w:rPr>
                <w:rFonts w:cs="B Zar"/>
                <w:b/>
                <w:bCs/>
                <w:rtl/>
                <w:lang w:bidi="fa-IR"/>
              </w:rPr>
              <w:lastRenderedPageBreak/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یا </w:t>
            </w:r>
            <w:r>
              <w:rPr>
                <w:rFonts w:cs="B Zar"/>
                <w:b/>
                <w:bCs/>
                <w:lang w:bidi="fa-IR"/>
              </w:rPr>
              <w:t>face to face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</w:tc>
      </w:tr>
    </w:tbl>
    <w:p w14:paraId="6B11ABF1" w14:textId="2E828FCB" w:rsidR="00B63C72" w:rsidRPr="00656C07" w:rsidRDefault="00B63C72" w:rsidP="0043216A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7"/>
        <w:gridCol w:w="1657"/>
        <w:gridCol w:w="1980"/>
        <w:gridCol w:w="1440"/>
        <w:gridCol w:w="1260"/>
        <w:gridCol w:w="1620"/>
        <w:gridCol w:w="1800"/>
      </w:tblGrid>
      <w:tr w:rsidR="00B63C72" w:rsidRPr="00F60384" w14:paraId="4B83CE08" w14:textId="77777777" w:rsidTr="00B63C72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C7BC76F" w14:textId="1EC2DE30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پنج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039E987D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3EEE0006" w14:textId="764C987F" w:rsidR="00B63C72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4C18C967" w14:textId="77777777" w:rsidTr="00E42961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A83D94F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اهداف اختصاصی</w:t>
            </w:r>
          </w:p>
        </w:tc>
        <w:tc>
          <w:tcPr>
            <w:tcW w:w="158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F345B5A" w14:textId="2E2A9758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6A1799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BC367C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2714524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E76359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7F3C96F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E839BC3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59FB6C05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1D6BD00A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05D46" w:rsidRPr="00F60384" w14:paraId="4EA70471" w14:textId="77777777" w:rsidTr="00E42961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16B3A33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29A48368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2751EE32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D2BBD99" w14:textId="77777777" w:rsidR="00205D46" w:rsidRDefault="00205D46" w:rsidP="00205D46">
            <w:pPr>
              <w:pStyle w:val="ListParagraph"/>
              <w:numPr>
                <w:ilvl w:val="0"/>
                <w:numId w:val="2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62154A5B" w14:textId="77777777" w:rsidR="00205D46" w:rsidRDefault="00205D46" w:rsidP="00205D46">
            <w:pPr>
              <w:pStyle w:val="ListParagraph"/>
              <w:numPr>
                <w:ilvl w:val="0"/>
                <w:numId w:val="2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65D2729A" w14:textId="77777777" w:rsidR="00205D46" w:rsidRPr="009B64D3" w:rsidRDefault="00205D46" w:rsidP="00205D46">
            <w:pPr>
              <w:pStyle w:val="ListParagraph"/>
              <w:numPr>
                <w:ilvl w:val="0"/>
                <w:numId w:val="2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55836D36" w14:textId="77777777" w:rsidR="00205D46" w:rsidRDefault="00205D46" w:rsidP="00205D46">
            <w:pPr>
              <w:pStyle w:val="ListParagraph"/>
              <w:numPr>
                <w:ilvl w:val="0"/>
                <w:numId w:val="2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2E01A6B5" w14:textId="77777777" w:rsidR="00205D46" w:rsidRDefault="00205D46" w:rsidP="00205D46">
            <w:pPr>
              <w:pStyle w:val="ListParagraph"/>
              <w:numPr>
                <w:ilvl w:val="0"/>
                <w:numId w:val="24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6D98D404" w14:textId="10652B6C" w:rsidR="00205D46" w:rsidRPr="00217282" w:rsidRDefault="00205D46" w:rsidP="00205D46">
            <w:pPr>
              <w:pStyle w:val="ListParagraph"/>
              <w:numPr>
                <w:ilvl w:val="0"/>
                <w:numId w:val="24"/>
              </w:numPr>
              <w:spacing w:line="480" w:lineRule="auto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قفسه سینه و شکم آشنا باشد.</w:t>
            </w:r>
          </w:p>
        </w:tc>
        <w:tc>
          <w:tcPr>
            <w:tcW w:w="1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631745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2489555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595970E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6D097E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B604C0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850F9C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58B870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4C8372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36FE523B" w14:textId="143F9485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5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A163E37" w14:textId="037351B6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/>
                <w:b/>
                <w:bCs/>
                <w:rtl/>
                <w:lang w:bidi="fa-IR"/>
              </w:rPr>
              <w:t>سخنران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تش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ر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525D938E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شارکت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تر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-</w:t>
            </w:r>
          </w:p>
          <w:p w14:paraId="6AF284AD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 پاسخ -</w:t>
            </w:r>
          </w:p>
          <w:p w14:paraId="74D8D5BC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ر آخر</w:t>
            </w:r>
          </w:p>
          <w:p w14:paraId="3D8C74EC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کلاس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نم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ف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لم</w:t>
            </w:r>
          </w:p>
          <w:p w14:paraId="506E63AA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و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ان</w:t>
            </w:r>
            <w:r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م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ن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ه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0B22D17B" w14:textId="32790C6B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بحث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مربوطه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E631FDF" w14:textId="7A126E02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1900C6" w14:textId="30133A1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107317" w14:textId="6CA845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8F460C2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0230F202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2AC0F00C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2CADA45A" w14:textId="0E7DE084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907E347" w14:textId="0E1AEC3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وئیز و امتحان پایان ترم</w:t>
            </w:r>
          </w:p>
        </w:tc>
      </w:tr>
      <w:tr w:rsidR="00E42961" w:rsidRPr="00F60384" w14:paraId="644F19CB" w14:textId="77777777" w:rsidTr="00E42961"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25A92076" w14:textId="77777777" w:rsidR="00E42961" w:rsidRDefault="00E42961" w:rsidP="0054685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B63C72" w:rsidRPr="00F60384" w14:paraId="53A80890" w14:textId="77777777" w:rsidTr="00E42961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4D2A224" w14:textId="5580AFC5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شش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0FA31C98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64B01F27" w14:textId="7F8C9AB4" w:rsidR="00B63C72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713009D3" w14:textId="77777777" w:rsidTr="00E42961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05D5DA4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8DE5AE8" w14:textId="2705D75C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55259B7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3487662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DF24A38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3161E2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28FE03C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49A59BB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00711F33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0EC686DA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05D46" w:rsidRPr="00F60384" w14:paraId="4BF7A2C6" w14:textId="77777777" w:rsidTr="00E42961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BA3613A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45D5F145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3B95C001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7AF3BB54" w14:textId="77777777" w:rsidR="00205D46" w:rsidRDefault="00205D46" w:rsidP="00205D46">
            <w:pPr>
              <w:pStyle w:val="ListParagraph"/>
              <w:numPr>
                <w:ilvl w:val="0"/>
                <w:numId w:val="25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736684F7" w14:textId="77777777" w:rsidR="00205D46" w:rsidRDefault="00205D46" w:rsidP="00205D46">
            <w:pPr>
              <w:pStyle w:val="ListParagraph"/>
              <w:numPr>
                <w:ilvl w:val="0"/>
                <w:numId w:val="25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3F07F6E2" w14:textId="77777777" w:rsidR="00205D46" w:rsidRPr="009B64D3" w:rsidRDefault="00205D46" w:rsidP="00205D46">
            <w:pPr>
              <w:pStyle w:val="ListParagraph"/>
              <w:numPr>
                <w:ilvl w:val="0"/>
                <w:numId w:val="25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2F971F62" w14:textId="77777777" w:rsidR="00205D46" w:rsidRDefault="00205D46" w:rsidP="00205D46">
            <w:pPr>
              <w:pStyle w:val="ListParagraph"/>
              <w:numPr>
                <w:ilvl w:val="0"/>
                <w:numId w:val="25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539BBFED" w14:textId="77777777" w:rsidR="00205D46" w:rsidRDefault="00205D46" w:rsidP="00205D46">
            <w:pPr>
              <w:pStyle w:val="ListParagraph"/>
              <w:numPr>
                <w:ilvl w:val="0"/>
                <w:numId w:val="25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5A0E45E9" w14:textId="77777777" w:rsidR="00205D46" w:rsidRPr="004C3CE4" w:rsidRDefault="00205D46" w:rsidP="00205D46">
            <w:pPr>
              <w:pStyle w:val="ListParagraph"/>
              <w:numPr>
                <w:ilvl w:val="0"/>
                <w:numId w:val="25"/>
              </w:numPr>
              <w:tabs>
                <w:tab w:val="left" w:pos="1779"/>
              </w:tabs>
              <w:spacing w:line="360" w:lineRule="auto"/>
              <w:jc w:val="both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قفسه سینه و شکم آشنا باشد.</w:t>
            </w:r>
          </w:p>
          <w:p w14:paraId="5754A088" w14:textId="0977F568" w:rsidR="004C3CE4" w:rsidRPr="00E42961" w:rsidRDefault="004C3CE4" w:rsidP="004C3CE4">
            <w:pPr>
              <w:pStyle w:val="ListParagraph"/>
              <w:tabs>
                <w:tab w:val="left" w:pos="1779"/>
              </w:tabs>
              <w:spacing w:line="360" w:lineRule="auto"/>
              <w:jc w:val="both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567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4B2FF2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D7B2F55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9D3903F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451757C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4150385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534C741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4CCDC75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232582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61BF9067" w14:textId="4E776ADB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57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4FE8C7D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746061A9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ستخو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308F90D3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0EB3AF05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1E4E076B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327F5AFB" w14:textId="77777777" w:rsidR="00205D46" w:rsidRPr="0043216A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61B9AD09" w14:textId="39E4BFAA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F27940D" w14:textId="1799B3C1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24EDD6" w14:textId="7E91A22A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E3AFBE" w14:textId="34072829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F16F378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1E8712D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3EEAC78E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3DCBBA2E" w14:textId="119C6CF6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B96228" w14:textId="7B2B6F01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یا </w:t>
            </w:r>
            <w:r>
              <w:rPr>
                <w:rFonts w:cs="B Zar"/>
                <w:b/>
                <w:bCs/>
                <w:lang w:bidi="fa-IR"/>
              </w:rPr>
              <w:t>face to face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</w:tc>
      </w:tr>
    </w:tbl>
    <w:p w14:paraId="762C64B6" w14:textId="77777777" w:rsidR="00B63C72" w:rsidRPr="00656C07" w:rsidRDefault="00B63C72" w:rsidP="00B63C72">
      <w:pPr>
        <w:ind w:left="253"/>
        <w:rPr>
          <w:rFonts w:cs="B Zar"/>
          <w:b/>
          <w:bCs/>
          <w:sz w:val="24"/>
          <w:szCs w:val="24"/>
          <w:rtl/>
          <w:lang w:bidi="fa-IR"/>
        </w:rPr>
      </w:pPr>
    </w:p>
    <w:p w14:paraId="202091B4" w14:textId="77777777" w:rsidR="00B63C72" w:rsidRPr="00656C07" w:rsidRDefault="00B63C72" w:rsidP="00B63C72">
      <w:pPr>
        <w:ind w:left="253"/>
        <w:rPr>
          <w:rFonts w:cs="B Zar"/>
          <w:b/>
          <w:bCs/>
          <w:sz w:val="24"/>
          <w:szCs w:val="24"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B63C72" w:rsidRPr="00F60384" w14:paraId="501F776D" w14:textId="77777777" w:rsidTr="00B63C72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4E3FACC" w14:textId="72100945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هفت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791942F7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5D84F107" w14:textId="592AFC48" w:rsidR="00B63C72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4F414DA6" w14:textId="77777777" w:rsidTr="00B63C72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235814A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9ADD4EA" w14:textId="43F0A5E4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CCDF776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49B5DA1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763DBAE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CEF752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96E5C4B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9D77E23" w14:textId="77777777" w:rsidR="00B63C72" w:rsidRPr="00F60384" w:rsidRDefault="00B63C72" w:rsidP="00B63C72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5B0EFD33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69146A5C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205D46" w:rsidRPr="00F60384" w14:paraId="69B8BE39" w14:textId="77777777" w:rsidTr="00B63C72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8E6719F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3BA1DBCB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4B79DE7A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1D58BF18" w14:textId="77777777" w:rsidR="00205D46" w:rsidRDefault="00205D46" w:rsidP="00205D46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70A7CE36" w14:textId="77777777" w:rsidR="00205D46" w:rsidRDefault="00205D46" w:rsidP="00205D46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709EED4B" w14:textId="77777777" w:rsidR="00205D46" w:rsidRPr="009B64D3" w:rsidRDefault="00205D46" w:rsidP="00205D46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1C0243DE" w14:textId="77777777" w:rsidR="00205D46" w:rsidRDefault="00205D46" w:rsidP="00205D46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1DF26B99" w14:textId="77777777" w:rsidR="00205D46" w:rsidRDefault="00205D46" w:rsidP="00205D46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166EE812" w14:textId="77777777" w:rsidR="00205D46" w:rsidRPr="004C3CE4" w:rsidRDefault="00205D46" w:rsidP="00205D46">
            <w:pPr>
              <w:pStyle w:val="Title"/>
              <w:numPr>
                <w:ilvl w:val="0"/>
                <w:numId w:val="27"/>
              </w:numPr>
              <w:spacing w:line="204" w:lineRule="auto"/>
              <w:jc w:val="left"/>
              <w:rPr>
                <w:rFonts w:asciiTheme="majorBidi" w:hAnsiTheme="majorBidi" w:cs="B Zar"/>
                <w:noProof w:val="0"/>
                <w:sz w:val="22"/>
                <w:szCs w:val="22"/>
                <w:lang w:bidi="fa-IR"/>
              </w:rPr>
            </w:pPr>
            <w:r w:rsidRPr="00205D46">
              <w:rPr>
                <w:rFonts w:asciiTheme="majorBidi" w:hAnsiTheme="majorBidi" w:cs="B Zar" w:hint="cs"/>
                <w:sz w:val="14"/>
                <w:szCs w:val="22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sz w:val="14"/>
                <w:szCs w:val="22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sz w:val="14"/>
                <w:szCs w:val="22"/>
                <w:rtl/>
              </w:rPr>
              <w:t>های قفسه سینه و شکم آشنا باشد.</w:t>
            </w:r>
          </w:p>
          <w:p w14:paraId="04AC88F6" w14:textId="77777777" w:rsidR="004C3CE4" w:rsidRDefault="004C3CE4" w:rsidP="004C3CE4">
            <w:pPr>
              <w:pStyle w:val="Title"/>
              <w:spacing w:line="204" w:lineRule="auto"/>
              <w:jc w:val="left"/>
              <w:rPr>
                <w:rFonts w:asciiTheme="majorBidi" w:hAnsiTheme="majorBidi" w:cs="B Zar"/>
                <w:sz w:val="14"/>
                <w:szCs w:val="22"/>
                <w:rtl/>
              </w:rPr>
            </w:pPr>
          </w:p>
          <w:p w14:paraId="6526CA81" w14:textId="77777777" w:rsidR="004C3CE4" w:rsidRDefault="004C3CE4" w:rsidP="004C3CE4">
            <w:pPr>
              <w:pStyle w:val="Title"/>
              <w:spacing w:line="204" w:lineRule="auto"/>
              <w:jc w:val="left"/>
              <w:rPr>
                <w:rFonts w:asciiTheme="majorBidi" w:hAnsiTheme="majorBidi" w:cs="B Zar"/>
                <w:sz w:val="14"/>
                <w:szCs w:val="22"/>
                <w:rtl/>
              </w:rPr>
            </w:pPr>
          </w:p>
          <w:p w14:paraId="2CF24C00" w14:textId="53B86C7D" w:rsidR="004C3CE4" w:rsidRPr="00205D46" w:rsidRDefault="004C3CE4" w:rsidP="004C3CE4">
            <w:pPr>
              <w:pStyle w:val="Title"/>
              <w:spacing w:line="204" w:lineRule="auto"/>
              <w:jc w:val="left"/>
              <w:rPr>
                <w:rFonts w:asciiTheme="majorBidi" w:hAnsiTheme="majorBidi" w:cs="B Zar"/>
                <w:noProof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60D45A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BBF57E9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69C6FF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A804D44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721112E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A9CE5A2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0223C1D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C68EA37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74EEFB8B" w14:textId="16E47B74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9CB2ED" w14:textId="3CD8D818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/>
                <w:b/>
                <w:bCs/>
                <w:rtl/>
                <w:lang w:bidi="fa-IR"/>
              </w:rPr>
              <w:t>سخنران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تش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</w:t>
            </w:r>
          </w:p>
          <w:p w14:paraId="2E8927C9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ر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5EC8086F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شارکت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تر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-</w:t>
            </w:r>
          </w:p>
          <w:p w14:paraId="3AF86FED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 پاسخ -</w:t>
            </w:r>
          </w:p>
          <w:p w14:paraId="67EABCA0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ر آخر</w:t>
            </w:r>
          </w:p>
          <w:p w14:paraId="335324B0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کلاس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نم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ف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لم</w:t>
            </w:r>
          </w:p>
          <w:p w14:paraId="17B33042" w14:textId="77777777" w:rsidR="00205D46" w:rsidRPr="00546852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و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ان</w:t>
            </w:r>
            <w:r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م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ن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ه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3E45B5AD" w14:textId="2494D93D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بحث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مربوطه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CBDB755" w14:textId="7D5EBB78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DD96EF" w14:textId="364AE148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D9D92C" w14:textId="71B15634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552F71F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7ADF209F" w14:textId="77777777" w:rsidR="00205D46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5CF37516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25539EC9" w14:textId="3B44FAEF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94C0E4" w14:textId="605B67FB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وئیز و امتحان پایان ترم</w:t>
            </w:r>
          </w:p>
        </w:tc>
      </w:tr>
    </w:tbl>
    <w:p w14:paraId="4B008FE2" w14:textId="77777777" w:rsidR="00B63C72" w:rsidRPr="00656C07" w:rsidRDefault="00B63C72" w:rsidP="00B63C72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B63C72" w:rsidRPr="00F60384" w14:paraId="682C2AD8" w14:textId="77777777" w:rsidTr="00B63C72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C40A316" w14:textId="6000A671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lastRenderedPageBreak/>
              <w:t xml:space="preserve">جلسه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هشت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06BD6920" w14:textId="77777777" w:rsidR="00205D46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028FF810" w14:textId="2B7693EB" w:rsidR="00B63C72" w:rsidRPr="00F60384" w:rsidRDefault="00205D46" w:rsidP="00205D46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B63C72" w:rsidRPr="00F60384" w14:paraId="148AE8CC" w14:textId="77777777" w:rsidTr="00B63C72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17480AF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D796661" w14:textId="13CBE4D4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 w:rsidR="00F146C3"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55988E7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6E6006D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0AB2EC3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22DCE86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258C2CC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68486D1" w14:textId="77777777" w:rsidR="00B63C72" w:rsidRPr="00F60384" w:rsidRDefault="00B63C72" w:rsidP="008200E1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4534C589" w14:textId="77777777" w:rsidR="00B63C72" w:rsidRPr="00F60384" w:rsidRDefault="00B63C72" w:rsidP="00B63C7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C3CE4" w:rsidRPr="00F60384" w14:paraId="3E90CA9C" w14:textId="77777777" w:rsidTr="00B63C72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1C16787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 w:hanging="164"/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73AD58D7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5C363627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26C8654A" w14:textId="77777777" w:rsidR="004C3CE4" w:rsidRDefault="004C3CE4" w:rsidP="004C3CE4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دستگاه عصبی مرکزی و محیطی آشنا باشد.</w:t>
            </w:r>
          </w:p>
          <w:p w14:paraId="70E289AB" w14:textId="77777777" w:rsidR="004C3CE4" w:rsidRDefault="004C3CE4" w:rsidP="004C3CE4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 کلیه و مجاری ادراری آشنا باشد.</w:t>
            </w:r>
          </w:p>
          <w:p w14:paraId="3DC85165" w14:textId="77777777" w:rsidR="004C3CE4" w:rsidRPr="009B64D3" w:rsidRDefault="004C3CE4" w:rsidP="004C3CE4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سر و گردن نظیر تیروئید، حلق، حنجره، بینی، چشم و گوش آشنا باشد.</w:t>
            </w:r>
          </w:p>
          <w:p w14:paraId="48E7554D" w14:textId="77777777" w:rsidR="004C3CE4" w:rsidRDefault="004C3CE4" w:rsidP="004C3CE4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زنان آشنا باشد.</w:t>
            </w:r>
          </w:p>
          <w:p w14:paraId="6DC03AFE" w14:textId="77777777" w:rsidR="004C3CE4" w:rsidRDefault="004C3CE4" w:rsidP="004C3CE4">
            <w:pPr>
              <w:pStyle w:val="ListParagraph"/>
              <w:numPr>
                <w:ilvl w:val="0"/>
                <w:numId w:val="27"/>
              </w:num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lastRenderedPageBreak/>
              <w:t>با جراحی</w:t>
            </w:r>
            <w:r>
              <w:rPr>
                <w:rFonts w:asciiTheme="majorBidi" w:hAnsiTheme="majorBidi" w:cs="B Zar"/>
                <w:b/>
                <w:bCs/>
                <w:sz w:val="22"/>
                <w:rtl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>های ارتوپدی آشنا باشد.</w:t>
            </w:r>
          </w:p>
          <w:p w14:paraId="0A909990" w14:textId="02A4222E" w:rsidR="004C3CE4" w:rsidRPr="00E75A5D" w:rsidRDefault="004C3CE4" w:rsidP="004C3CE4">
            <w:pPr>
              <w:spacing w:line="480" w:lineRule="auto"/>
              <w:rPr>
                <w:rFonts w:asciiTheme="majorBidi" w:hAnsiTheme="majorBidi" w:cs="B Zar"/>
                <w:b/>
                <w:bCs/>
                <w:sz w:val="22"/>
                <w:rtl/>
                <w:lang w:bidi="fa-IR"/>
              </w:rPr>
            </w:pPr>
            <w:r w:rsidRPr="00205D46">
              <w:rPr>
                <w:rFonts w:asciiTheme="majorBidi" w:hAnsiTheme="majorBidi" w:cs="B Zar" w:hint="cs"/>
                <w:sz w:val="14"/>
                <w:rtl/>
              </w:rPr>
              <w:t>با جراحی</w:t>
            </w:r>
            <w:r w:rsidRPr="00205D46">
              <w:rPr>
                <w:rFonts w:asciiTheme="majorBidi" w:hAnsiTheme="majorBidi" w:cs="B Zar"/>
                <w:sz w:val="14"/>
                <w:rtl/>
              </w:rPr>
              <w:softHyphen/>
            </w:r>
            <w:r w:rsidRPr="00205D46">
              <w:rPr>
                <w:rFonts w:asciiTheme="majorBidi" w:hAnsiTheme="majorBidi" w:cs="B Zar" w:hint="cs"/>
                <w:sz w:val="14"/>
                <w:rtl/>
              </w:rPr>
              <w:t>های قفسه سینه و شکم آشنا باشد.</w:t>
            </w: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DBFF49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816E8F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1F4782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AB1D54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34F89E3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D69B0CB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AB021BB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20ACF6F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75037FF2" w14:textId="775EA65C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3C4C09F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/>
                <w:b/>
                <w:bCs/>
                <w:rtl/>
                <w:lang w:bidi="fa-IR"/>
              </w:rPr>
              <w:t>سخنران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تش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</w:t>
            </w:r>
          </w:p>
          <w:p w14:paraId="3E1E71CC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ر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31007760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شارکت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ب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تر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-</w:t>
            </w:r>
          </w:p>
          <w:p w14:paraId="79F076A9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و پاسخ -</w:t>
            </w:r>
          </w:p>
          <w:p w14:paraId="19053AF7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در آخر</w:t>
            </w:r>
          </w:p>
          <w:p w14:paraId="78B3DC16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کلاس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نم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ف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لم</w:t>
            </w:r>
          </w:p>
          <w:p w14:paraId="270F2756" w14:textId="77777777" w:rsidR="004C3CE4" w:rsidRPr="00546852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و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ان</w:t>
            </w:r>
            <w:r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م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546852">
              <w:rPr>
                <w:rFonts w:cs="B Zar" w:hint="eastAsia"/>
                <w:b/>
                <w:bCs/>
                <w:rtl/>
                <w:lang w:bidi="fa-IR"/>
              </w:rPr>
              <w:t>شن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546852">
              <w:rPr>
                <w:rFonts w:cs="B Zar"/>
                <w:b/>
                <w:bCs/>
                <w:rtl/>
                <w:lang w:bidi="fa-IR"/>
              </w:rPr>
              <w:t>ها</w:t>
            </w:r>
            <w:r w:rsidRPr="00546852">
              <w:rPr>
                <w:rFonts w:cs="B Zar" w:hint="cs"/>
                <w:b/>
                <w:bCs/>
                <w:rtl/>
                <w:lang w:bidi="fa-IR"/>
              </w:rPr>
              <w:t>ی</w:t>
            </w:r>
          </w:p>
          <w:p w14:paraId="276F79A2" w14:textId="0B64E516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546852">
              <w:rPr>
                <w:rFonts w:cs="B Zar" w:hint="eastAsia"/>
                <w:b/>
                <w:bCs/>
                <w:rtl/>
                <w:lang w:bidi="fa-IR"/>
              </w:rPr>
              <w:t>مبحث</w:t>
            </w:r>
            <w:r w:rsidRPr="00546852">
              <w:rPr>
                <w:rFonts w:cs="B Zar"/>
                <w:b/>
                <w:bCs/>
                <w:rtl/>
                <w:lang w:bidi="fa-IR"/>
              </w:rPr>
              <w:t xml:space="preserve"> مربوطه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E4C779B" w14:textId="38B54479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FD5226" w14:textId="1D10BABD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سالن مولاژ و سالن تشریح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041907" w14:textId="25D8A3E7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3149416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4781C830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58E9BC1F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6FBFD615" w14:textId="19E2C436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252B147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وئیز و امتحان پایان ترم</w:t>
            </w:r>
          </w:p>
          <w:p w14:paraId="239C4F09" w14:textId="47E339D6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عمل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(ا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ا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 w:rsidRPr="004C3CE4">
              <w:rPr>
                <w:rFonts w:cs="B Zar"/>
                <w:b/>
                <w:bCs/>
                <w:lang w:bidi="fa-IR"/>
              </w:rPr>
              <w:t>face to face</w:t>
            </w:r>
          </w:p>
        </w:tc>
      </w:tr>
    </w:tbl>
    <w:p w14:paraId="0E2BD6FC" w14:textId="77777777" w:rsidR="00195A12" w:rsidRPr="00195A12" w:rsidRDefault="00195A12" w:rsidP="00195A12">
      <w:pPr>
        <w:rPr>
          <w:rFonts w:cs="B Zar"/>
          <w:b/>
          <w:bCs/>
          <w:sz w:val="24"/>
          <w:szCs w:val="24"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24BB0BD7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2F1AB89" w14:textId="42E22A4B" w:rsidR="00951256" w:rsidRPr="00F60384" w:rsidRDefault="00951256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 w:rsidR="004C3CE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اول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کریمی پور</w:t>
            </w:r>
          </w:p>
          <w:p w14:paraId="6C4EA146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1F8DF9F6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25019CF4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6C1F6C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A25B2B8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346290B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5A1498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78FE67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68A26B2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CFB59FA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1B78119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17E0552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143088ED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75A5D" w:rsidRPr="00F60384" w14:paraId="71263BDB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5793171" w14:textId="77777777" w:rsidR="00E75A5D" w:rsidRDefault="00E75A5D" w:rsidP="00E75A5D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156A6258" w14:textId="77777777" w:rsidR="00E75A5D" w:rsidRPr="00F60384" w:rsidRDefault="00E75A5D" w:rsidP="00E75A5D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2D4B767A" w14:textId="77777777" w:rsidR="00E75A5D" w:rsidRP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E75A5D">
              <w:rPr>
                <w:rFonts w:cs="B Zar" w:hint="cs"/>
                <w:b/>
                <w:bCs/>
                <w:sz w:val="22"/>
                <w:rtl/>
                <w:lang w:bidi="fa-IR"/>
              </w:rPr>
              <w:t>1-با جراحی دیسکوپاتی آشنا باشد.</w:t>
            </w:r>
          </w:p>
          <w:p w14:paraId="430CFC1D" w14:textId="77777777" w:rsidR="00E75A5D" w:rsidRP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E75A5D">
              <w:rPr>
                <w:rFonts w:cs="B Zar" w:hint="cs"/>
                <w:b/>
                <w:bCs/>
                <w:sz w:val="22"/>
                <w:rtl/>
                <w:lang w:bidi="fa-IR"/>
              </w:rPr>
              <w:t>2- محل آناتومیک دیسک بین مهره ای را در اتاق عمل دقیقا پیدا کند.</w:t>
            </w:r>
          </w:p>
          <w:p w14:paraId="6430BD8C" w14:textId="789E0EEB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E75A5D">
              <w:rPr>
                <w:rFonts w:cs="B Zar" w:hint="cs"/>
                <w:b/>
                <w:bCs/>
                <w:sz w:val="22"/>
                <w:rtl/>
                <w:lang w:bidi="fa-IR"/>
              </w:rPr>
              <w:t>3- دسترسی به محل عمل را از نظر آناتومیک توضیح دهد و از نظز عملی یاد بگیرد.</w:t>
            </w:r>
          </w:p>
          <w:p w14:paraId="62AF3944" w14:textId="7DD6E811" w:rsidR="00E42566" w:rsidRPr="00E75A5D" w:rsidRDefault="00E42566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4- با عمل جراحی روی اعصاب مغزی و نخاعی آشنا باشد و دسترسی به آنها را از نظر آناتومیک یاد بگیرد.</w:t>
            </w:r>
          </w:p>
          <w:p w14:paraId="3CE49BF8" w14:textId="77777777" w:rsidR="00E75A5D" w:rsidRDefault="00E75A5D" w:rsidP="00E75A5D">
            <w:pPr>
              <w:spacing w:line="480" w:lineRule="auto"/>
              <w:rPr>
                <w:rFonts w:asciiTheme="majorBidi" w:hAnsiTheme="majorBidi" w:cs="B Zar"/>
                <w:b/>
                <w:bCs/>
                <w:sz w:val="22"/>
                <w:rtl/>
                <w:lang w:bidi="fa-IR"/>
              </w:rPr>
            </w:pPr>
          </w:p>
          <w:p w14:paraId="5C92D5CB" w14:textId="45CDDBE1" w:rsidR="00E75A5D" w:rsidRPr="004C3CE4" w:rsidRDefault="00E75A5D" w:rsidP="004C3CE4">
            <w:p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B59F06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مهارتی</w:t>
            </w:r>
          </w:p>
          <w:p w14:paraId="56A28052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321AD25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DFC38BD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0196B66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A39FF7F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E0B8401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AD3DE2C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CFF2695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37811D9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0518500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9F16F64" w14:textId="77777777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2EAD040" w14:textId="77777777" w:rsidR="004C3CE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74D262B9" w14:textId="2DE8B169" w:rsidR="00E75A5D" w:rsidRPr="0043216A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462253C9" w14:textId="77777777" w:rsidR="00E75A5D" w:rsidRPr="0043216A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2DF52B40" w14:textId="77777777" w:rsidR="00E75A5D" w:rsidRPr="0043216A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3188F8F0" w14:textId="77777777" w:rsidR="00E75A5D" w:rsidRPr="0043216A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6EC2DBFD" w14:textId="77777777" w:rsidR="00E75A5D" w:rsidRPr="0043216A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447E59B8" w14:textId="77777777" w:rsidR="00E75A5D" w:rsidRPr="0043216A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3E44B565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6CEFBD74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443FC35" w14:textId="3233285D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FA04017" w14:textId="454EDE90" w:rsidR="004C3CE4" w:rsidRDefault="004C3CE4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DBD1293" w14:textId="1166E0A2" w:rsidR="004C3CE4" w:rsidRDefault="004C3CE4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058D8DC" w14:textId="026842AC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BCBEEC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21F55541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5BD45935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C6F21BD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E6E478B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7BB914F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B845E96" w14:textId="7F2F5AD6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C9AC8F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</w:t>
            </w:r>
            <w:bookmarkStart w:id="0" w:name="_GoBack"/>
            <w:r>
              <w:rPr>
                <w:rFonts w:cs="B Zar" w:hint="cs"/>
                <w:b/>
                <w:bCs/>
                <w:rtl/>
                <w:lang w:bidi="fa-IR"/>
              </w:rPr>
              <w:t>،</w:t>
            </w:r>
            <w:bookmarkEnd w:id="0"/>
            <w:r>
              <w:rPr>
                <w:rFonts w:cs="B Zar" w:hint="cs"/>
                <w:b/>
                <w:bCs/>
                <w:rtl/>
                <w:lang w:bidi="fa-IR"/>
              </w:rPr>
              <w:t xml:space="preserve">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4CEDCAFB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990E1A3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62D1DFB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BE3F203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02DAB90" w14:textId="71C28087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E7A608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14:paraId="35D955CD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DBD6B97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6D5830F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8118C07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1B6B96" w14:textId="62C83009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F465E5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8F5DAFC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ADEB263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C6E6CAF" w14:textId="77777777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434C64FE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64CB41EF" w14:textId="77777777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64AD499C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66EDD311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CC71482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C6A9732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70371614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C56F0F5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7E66ABDC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3DC145A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D059D3B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B6DC6CA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D6FEBA8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684573B" w14:textId="74359725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020AADF" w14:textId="36714988" w:rsidR="00E75A5D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lastRenderedPageBreak/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="00E75A5D"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="00E75A5D"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 w:rsidR="00E75A5D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="00E75A5D"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="00E75A5D"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="00E75A5D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="00E75A5D"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="00E75A5D"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="00E75A5D"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="00E75A5D"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="00E75A5D"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304823ED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A96F8C3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CD23D7C" w14:textId="77777777" w:rsidR="00E75A5D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E133006" w14:textId="4F49664E" w:rsidR="00E75A5D" w:rsidRPr="00F60384" w:rsidRDefault="00E75A5D" w:rsidP="00E75A5D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62D32D21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5A772C78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5AED2246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ADE32D1" w14:textId="58DDAF81" w:rsidR="00951256" w:rsidRPr="00F60384" w:rsidRDefault="00951256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 w:rsidR="004C3CE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د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4C3CE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 کریمی پور</w:t>
            </w:r>
          </w:p>
          <w:p w14:paraId="08450568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3FBA8204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648B9C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F0D26F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69DD495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FF1511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7BFB340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04C48F5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997CD5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FAEA4B4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69F17C82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70426F7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C3CE4" w:rsidRPr="00F60384" w14:paraId="1390320C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9934F9B" w14:textId="558C3D5C" w:rsidR="004C3CE4" w:rsidRDefault="004C3CE4" w:rsidP="004C3CE4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001AE105" w14:textId="77777777" w:rsidR="00B941FB" w:rsidRDefault="00B941FB" w:rsidP="004C3CE4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A5C5B84" w14:textId="6CA5EA3C" w:rsidR="004C3CE4" w:rsidRDefault="00ED06E1" w:rsidP="00706E77">
            <w:pPr>
              <w:pStyle w:val="ListParagraph"/>
              <w:numPr>
                <w:ilvl w:val="0"/>
                <w:numId w:val="46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با جراحی تومورها و کیستهای ناحیه </w:t>
            </w:r>
            <w:r w:rsidR="00706E77">
              <w:rPr>
                <w:rFonts w:cs="B Zar" w:hint="cs"/>
                <w:b/>
                <w:bCs/>
                <w:sz w:val="22"/>
                <w:rtl/>
                <w:lang w:bidi="fa-IR"/>
              </w:rPr>
              <w:t>طناب نخاعی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آشنا باشد. </w:t>
            </w:r>
          </w:p>
          <w:p w14:paraId="5437022A" w14:textId="5FB1A233" w:rsidR="00ED06E1" w:rsidRDefault="00ED06E1" w:rsidP="00ED06E1">
            <w:pPr>
              <w:pStyle w:val="ListParagraph"/>
              <w:numPr>
                <w:ilvl w:val="0"/>
                <w:numId w:val="46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روش دسترسی به محل تومورها و کیستها را </w:t>
            </w:r>
            <w:r w:rsidR="00AF6739">
              <w:rPr>
                <w:rFonts w:cs="B Zar" w:hint="cs"/>
                <w:b/>
                <w:bCs/>
                <w:sz w:val="22"/>
                <w:rtl/>
                <w:lang w:bidi="fa-IR"/>
              </w:rPr>
              <w:t>از نظز آناتومیک ببیند و یاد بگیرد.</w:t>
            </w:r>
          </w:p>
          <w:p w14:paraId="3CA865DB" w14:textId="18A0B69D" w:rsidR="00AF6739" w:rsidRPr="00ED06E1" w:rsidRDefault="00AF6739" w:rsidP="00ED06E1">
            <w:pPr>
              <w:pStyle w:val="ListParagraph"/>
              <w:numPr>
                <w:ilvl w:val="0"/>
                <w:numId w:val="46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حل برشها را از نظر آناتومیک بررسی نماید.</w:t>
            </w:r>
          </w:p>
          <w:p w14:paraId="407E4AE5" w14:textId="61BE1EC5" w:rsidR="00AF6739" w:rsidRPr="004C3CE4" w:rsidRDefault="00AF6739" w:rsidP="004C3CE4">
            <w:p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02B7E37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5F95CE2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112CDFE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9754D9C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42F2653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FDE110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53FE8F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FD9717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3E300B4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69ED9C0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71464DB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2453692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3959BCBB" w14:textId="77777777" w:rsidR="00AF6739" w:rsidRDefault="00AF6739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29CC148E" w14:textId="300E8D91" w:rsidR="00AF6739" w:rsidRPr="00F60384" w:rsidRDefault="00AF6739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8DDB56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5C84AFF8" w14:textId="77777777" w:rsidR="004C3CE4" w:rsidRPr="0043216A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695F937C" w14:textId="77777777" w:rsidR="004C3CE4" w:rsidRPr="0043216A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12A9E673" w14:textId="77777777" w:rsidR="004C3CE4" w:rsidRPr="0043216A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1AFA7A8F" w14:textId="77777777" w:rsidR="004C3CE4" w:rsidRPr="0043216A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163C7CF2" w14:textId="77777777" w:rsidR="004C3CE4" w:rsidRPr="0043216A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2991FDD9" w14:textId="77777777" w:rsidR="004C3CE4" w:rsidRPr="0043216A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60C42E92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613B6E7B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00A3D8D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3E80E08" w14:textId="02BE56A8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B0F2D31" w14:textId="77777777" w:rsidR="00AF6739" w:rsidRDefault="00AF6739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86F3181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1E4F2B2" w14:textId="246DF1B0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56E544C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04A4D94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43304153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D46E066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1B7B54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05709ED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73F3DB4" w14:textId="3CCB1195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9D0D99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751F5662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E41E97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1A61115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AEA3BD3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02EEE38" w14:textId="46249CB8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E70DAC0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14:paraId="4A84F362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979C559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F94E3DC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DF66AC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375C44C" w14:textId="37060EC1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94B4F36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4166CA0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B52046E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64809C51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34F9BDA5" w14:textId="77777777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6BED4432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085E2987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F6BE12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8A98F74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6BF11966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B684A1B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AEF9E97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5A3C3D9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69D3021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74C22BA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EDD1103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5603267" w14:textId="416B37DF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712D1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lastRenderedPageBreak/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79A99E3C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B285A7B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6241618" w14:textId="77777777" w:rsidR="004C3CE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67A7967" w14:textId="13C5EC36" w:rsidR="004C3CE4" w:rsidRPr="00F60384" w:rsidRDefault="004C3CE4" w:rsidP="004C3CE4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1DDCB0BB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2637B620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97B5954" w14:textId="416B165B" w:rsidR="00951256" w:rsidRPr="00F60384" w:rsidRDefault="00951256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سو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 کریمی پور</w:t>
            </w:r>
          </w:p>
          <w:p w14:paraId="545D9C08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5ADE332E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252AD96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8DA23AA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397183B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68989CB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577FBF9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70A676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52CF1F7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84B8925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54D8FFF2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23DFC6E6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AF6739" w:rsidRPr="00F60384" w14:paraId="465591FE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77197C3" w14:textId="7F4DF8A0" w:rsid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6D48109A" w14:textId="77777777" w:rsid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5BD80368" w14:textId="148BF885" w:rsidR="00AF6739" w:rsidRPr="00AF6739" w:rsidRDefault="00AF6739" w:rsidP="00AF6739">
            <w:pPr>
              <w:pStyle w:val="ListParagraph"/>
              <w:numPr>
                <w:ilvl w:val="0"/>
                <w:numId w:val="47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 w:rsidRPr="00AF6739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با جراحی تومورها و کیستهای ناحیه نیمکره های مغزی آشنا باشد. </w:t>
            </w:r>
          </w:p>
          <w:p w14:paraId="09079875" w14:textId="77777777" w:rsidR="00AF6739" w:rsidRDefault="00AF6739" w:rsidP="00AF6739">
            <w:pPr>
              <w:pStyle w:val="ListParagraph"/>
              <w:numPr>
                <w:ilvl w:val="0"/>
                <w:numId w:val="47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روش دسترسی به محل تومورها و کیستها را از نظز آناتومیک ببیند و یاد بگیرد.</w:t>
            </w:r>
          </w:p>
          <w:p w14:paraId="037074A8" w14:textId="1FB9F316" w:rsidR="00AF6739" w:rsidRDefault="00AF6739" w:rsidP="00AF6739">
            <w:pPr>
              <w:pStyle w:val="ListParagraph"/>
              <w:numPr>
                <w:ilvl w:val="0"/>
                <w:numId w:val="47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 w:rsidRPr="00AF6739">
              <w:rPr>
                <w:rFonts w:cs="B Zar" w:hint="cs"/>
                <w:b/>
                <w:bCs/>
                <w:sz w:val="22"/>
                <w:rtl/>
                <w:lang w:bidi="fa-IR"/>
              </w:rPr>
              <w:t>محل برشها را از نظر آناتومیک بررسی نماید.</w:t>
            </w:r>
          </w:p>
          <w:p w14:paraId="3BAF5D9F" w14:textId="77777777" w:rsidR="00B941FB" w:rsidRPr="00AF6739" w:rsidRDefault="00B941FB" w:rsidP="00B941FB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C3814B2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6F6B0F7F" w14:textId="7FFF1265" w:rsidR="00AF6739" w:rsidRPr="00AF6739" w:rsidRDefault="00AF6739" w:rsidP="00AF6739">
            <w:p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7EA4F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مهارتی</w:t>
            </w:r>
          </w:p>
          <w:p w14:paraId="3B8B695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E548DE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CD6028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92C0D3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A041A2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A6CFB7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1F93E7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1DDEA2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96C468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9DADF5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EB166EC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50E976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6BD2F44D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16F31C6B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079604D3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2143BEDD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3EFDDE35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2C425A64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08927E9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lastRenderedPageBreak/>
              <w:t>مرور</w:t>
            </w:r>
          </w:p>
          <w:p w14:paraId="770EBBD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B4943A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4B4629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735F77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389566E" w14:textId="7CB70A2F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C0880E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3D44FF2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1AFD0C4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8CBDCF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FE9219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DBB3FE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6C58E09" w14:textId="1C628EAF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A2DA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14957F9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64D62E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1D832F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E2777D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3E69B1A" w14:textId="438F5FC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39EE3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14:paraId="72748C8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C40A52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70CE8B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5479D3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0D91841" w14:textId="4B2DF5C2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4EDC11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015E6B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403C38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2252E61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6150FD14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7B09DF7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44CF24C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9C3085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2A24AD5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5C1B402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C798FB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7E8BD82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5F0BE4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FC1009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A4157C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7D272B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D783B5E" w14:textId="476691A2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6B4175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lastRenderedPageBreak/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15EF23D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23DD4E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91D82C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88A8D26" w14:textId="1F86F00E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5BCE9709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4A6A886C" w14:textId="77777777" w:rsidR="00951256" w:rsidRPr="00656C07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4F383A38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37AD8BC" w14:textId="42132F3D" w:rsidR="00951256" w:rsidRPr="00F60384" w:rsidRDefault="00951256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چهار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 کریمی پور</w:t>
            </w:r>
          </w:p>
          <w:p w14:paraId="29BCD1DD" w14:textId="77777777" w:rsidR="00951256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  <w:p w14:paraId="61D1F887" w14:textId="40D4408A" w:rsidR="00AF6739" w:rsidRPr="00F60384" w:rsidRDefault="00AF6739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951256" w:rsidRPr="00F60384" w14:paraId="71C578C8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B1E54C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5A644D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6AC701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055A0E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009FF94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A9EA5D0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34BD64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F677693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0F3C9BA8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232C33A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AF6739" w:rsidRPr="00F60384" w14:paraId="023311F9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9C5798F" w14:textId="1080F708" w:rsid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3E91A56E" w14:textId="77777777" w:rsidR="00B941FB" w:rsidRDefault="00B941FB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67D537FE" w14:textId="6044E860" w:rsidR="00AF6739" w:rsidRP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1-</w:t>
            </w:r>
            <w:r w:rsidRPr="00AF6739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با جراحی تومورها و کیستهای موجود در ناحیه مخچه آشنا باشد. </w:t>
            </w:r>
          </w:p>
          <w:p w14:paraId="79D1EB54" w14:textId="62C4D8E4" w:rsidR="00AF6739" w:rsidRP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2-</w:t>
            </w:r>
            <w:r w:rsidRPr="00AF6739">
              <w:rPr>
                <w:rFonts w:cs="B Zar" w:hint="cs"/>
                <w:b/>
                <w:bCs/>
                <w:sz w:val="22"/>
                <w:rtl/>
                <w:lang w:bidi="fa-IR"/>
              </w:rPr>
              <w:t>روش دسترسی به محل تومورها و کیستها را از نظز آناتومیک ببیند و یاد بگیرد.</w:t>
            </w:r>
          </w:p>
          <w:p w14:paraId="053DF07A" w14:textId="128F47C9" w:rsidR="00AF6739" w:rsidRP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lastRenderedPageBreak/>
              <w:t>3-</w:t>
            </w:r>
            <w:r w:rsidRPr="00AF6739">
              <w:rPr>
                <w:rFonts w:cs="B Zar" w:hint="cs"/>
                <w:b/>
                <w:bCs/>
                <w:sz w:val="22"/>
                <w:rtl/>
                <w:lang w:bidi="fa-IR"/>
              </w:rPr>
              <w:t>محل برشها را از نظر آناتومیک بررسی نماید.</w:t>
            </w:r>
          </w:p>
          <w:p w14:paraId="4D75B2B0" w14:textId="7FAA0D19" w:rsidR="00AF6739" w:rsidRPr="00205D46" w:rsidRDefault="00AF6739" w:rsidP="00AF6739">
            <w:pPr>
              <w:pStyle w:val="ListParagraph"/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ED3DD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مهارتی</w:t>
            </w:r>
          </w:p>
          <w:p w14:paraId="066B43E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C185E5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DE8FC23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E1DA933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2F0E53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E973B9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AD5CEF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770F18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2EDC8B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73AE38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11C5FF6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2B1096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0CC25ADC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17246472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6A2E1791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054B11B0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lastRenderedPageBreak/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2BF231A7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0567ADA9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757DE5A3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79DF95B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17FCF9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F4CD283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134DDE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A90C0F7" w14:textId="5938CA2D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0EC84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3B272CB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68EAE39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62AB8E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005537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75F96E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E47AC1B" w14:textId="1432D47F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AE470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28E8271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D30A31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DEDFF0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E5E711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EA262A0" w14:textId="592D0F3C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4A9A9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دو ساعت</w:t>
            </w:r>
          </w:p>
          <w:p w14:paraId="691A978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C33369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C1E29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01ED3B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6AE4D4C" w14:textId="78243678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1BE94A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75AAD9A" w14:textId="65B8B41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9E1C41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CC2D757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59CC221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07456F9B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lastRenderedPageBreak/>
              <w:t>فیلم کوتاه)</w:t>
            </w:r>
          </w:p>
          <w:p w14:paraId="0DD7423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1613CE3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0DBAB9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56537B6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5BB10DC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26B824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6172EEC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1405A7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CDA28F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8637BD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B93437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B6BA977" w14:textId="09ACB594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33426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lastRenderedPageBreak/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6787D18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07EB70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841940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C513389" w14:textId="0B90344E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05C38EE2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3A4D178B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066A7360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3E33798" w14:textId="70DEF069" w:rsidR="00951256" w:rsidRPr="00F60384" w:rsidRDefault="00951256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پنج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 کریمی پور</w:t>
            </w:r>
          </w:p>
          <w:p w14:paraId="230809B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28D4EBC9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CD8E9F0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89381A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DE1482A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69A806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03D912B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4F6E19B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E39DFF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D5296DF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0472B81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400C097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AF6739" w:rsidRPr="00F60384" w14:paraId="21B8862C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BE071FF" w14:textId="7907F590" w:rsidR="00AF6739" w:rsidRDefault="00AF6739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41648F25" w14:textId="77777777" w:rsidR="00B941FB" w:rsidRDefault="00B941FB" w:rsidP="00AF6739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5C82063F" w14:textId="51EBE0D7" w:rsidR="00AF6739" w:rsidRPr="00B941FB" w:rsidRDefault="00B941FB" w:rsidP="00B941FB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1-</w:t>
            </w:r>
            <w:r w:rsidR="00AF6739"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با جراحی تومورها و کیستهای  موجود در ناحیه قاعده جمجمه آشنا باشد. </w:t>
            </w:r>
          </w:p>
          <w:p w14:paraId="03368B16" w14:textId="7796DC04" w:rsidR="00AF6739" w:rsidRPr="00B941FB" w:rsidRDefault="00B941FB" w:rsidP="00B941FB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lastRenderedPageBreak/>
              <w:t>2-</w:t>
            </w:r>
            <w:r w:rsidR="00AF6739"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>روش دسترسی به محل تومورها و کیستها را از نظز آناتومیک ببیند و یاد بگیرد.</w:t>
            </w:r>
          </w:p>
          <w:p w14:paraId="5E82898E" w14:textId="2E75C011" w:rsidR="00AF6739" w:rsidRPr="00B941FB" w:rsidRDefault="00B941FB" w:rsidP="00B941FB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360"/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3-</w:t>
            </w:r>
            <w:r w:rsidR="00AF6739"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>محل برشها را از نظر آناتومیک بررسی نماید.</w:t>
            </w:r>
          </w:p>
          <w:p w14:paraId="50E40021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281852FD" w14:textId="5C14FAA5" w:rsidR="00AF6739" w:rsidRPr="00205D46" w:rsidRDefault="00AF6739" w:rsidP="00B941FB">
            <w:pPr>
              <w:pStyle w:val="ListParagraph"/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5E5BFE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مهارتی</w:t>
            </w:r>
          </w:p>
          <w:p w14:paraId="6A004A3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82D55B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E3E068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C8C3F1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B5DCA2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820D76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EF3EB0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E8C1AE6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FF0BB9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159D8C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D579C62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FC65F8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784CD8A6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37204121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</w:t>
            </w: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6B6F6D52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2CC1D6EE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235F30EB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15E473A7" w14:textId="77777777" w:rsidR="00AF6739" w:rsidRPr="0043216A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78357DB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3724001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B233CF3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1E6400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931EE1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E9DB05E" w14:textId="1EDF838C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506018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lastRenderedPageBreak/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4275BE6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3A1598B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99123A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012E40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FC329F3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283FD23" w14:textId="1B876A4E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FF32B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0E49F5C5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666452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C76F687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ADC765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C92EC47" w14:textId="2D2D32B6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00A14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lastRenderedPageBreak/>
              <w:t>دو ساعت</w:t>
            </w:r>
          </w:p>
          <w:p w14:paraId="36387358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EADBA2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9CC4DE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DD6676D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B7F1AFD" w14:textId="56B453D3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E0FF4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CAD5AF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187CDB0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41EA9A8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lastRenderedPageBreak/>
              <w:t>(powerpoint- animation-</w:t>
            </w:r>
          </w:p>
          <w:p w14:paraId="6035F7DD" w14:textId="77777777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1172D18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7CDDAFCA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FADC09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27C2EDA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7C22DB81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04BCF89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5765955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F1FB50C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E718A44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4D224C0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CD8AF9F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62EA24A" w14:textId="754A6A68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4A51D3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lastRenderedPageBreak/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1D5F1ACE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494176B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05341C2" w14:textId="77777777" w:rsidR="00AF6739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614A987" w14:textId="3FD62062" w:rsidR="00AF6739" w:rsidRPr="00F60384" w:rsidRDefault="00AF6739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3F000F90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29C5AE47" w14:textId="619B2C9D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190B7D2C" w14:textId="77777777" w:rsidR="00B941FB" w:rsidRPr="00656C07" w:rsidRDefault="00B941FB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1C2EFFBA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B02314B" w14:textId="3C61914D" w:rsidR="00951256" w:rsidRPr="00F60384" w:rsidRDefault="00951256" w:rsidP="00AF673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جلسه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 شش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AF6739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 کریمی پور</w:t>
            </w:r>
          </w:p>
          <w:p w14:paraId="5445FE06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541F127F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2154A5A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5D238FD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CE0F0AA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C7D90C9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18283F7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B18A1C2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B027946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8F35E8E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7B7F252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57C24D5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B941FB" w:rsidRPr="00F60384" w14:paraId="15027E01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730F678" w14:textId="781EC9A3" w:rsidR="00B941FB" w:rsidRDefault="00B941FB" w:rsidP="00B941FB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lastRenderedPageBreak/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502A732A" w14:textId="77777777" w:rsidR="00B941FB" w:rsidRDefault="00B941FB" w:rsidP="00B941FB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C6C34B6" w14:textId="3A0B3650" w:rsidR="00B941FB" w:rsidRPr="00B941FB" w:rsidRDefault="00B941FB" w:rsidP="00B941FB">
            <w:pPr>
              <w:pStyle w:val="ListParagraph"/>
              <w:numPr>
                <w:ilvl w:val="0"/>
                <w:numId w:val="48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>با جراحی و تخلیه هماتومهای اپیدورال</w:t>
            </w:r>
            <w:r w:rsidRPr="00B941FB">
              <w:rPr>
                <w:rFonts w:cs="B Zar"/>
                <w:b/>
                <w:bCs/>
                <w:sz w:val="22"/>
                <w:rtl/>
                <w:lang w:bidi="fa-IR"/>
              </w:rPr>
              <w:t xml:space="preserve">، </w:t>
            </w:r>
            <w:r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ساب دورال</w:t>
            </w:r>
            <w:r w:rsidRPr="00B941FB">
              <w:rPr>
                <w:rFonts w:cs="B Zar"/>
                <w:b/>
                <w:bCs/>
                <w:sz w:val="22"/>
                <w:rtl/>
                <w:lang w:bidi="fa-IR"/>
              </w:rPr>
              <w:t xml:space="preserve">، </w:t>
            </w:r>
            <w:r w:rsidR="00A84C48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فضای</w:t>
            </w:r>
            <w:r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زیر عنکبوتیه و مغزی آشنا باشد. </w:t>
            </w:r>
          </w:p>
          <w:p w14:paraId="2E2ED8CD" w14:textId="3152E285" w:rsidR="00B941FB" w:rsidRPr="00B941FB" w:rsidRDefault="00B941FB" w:rsidP="00B941FB">
            <w:pPr>
              <w:pStyle w:val="ListParagraph"/>
              <w:numPr>
                <w:ilvl w:val="0"/>
                <w:numId w:val="48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 w:rsidRPr="00B941FB">
              <w:rPr>
                <w:rFonts w:cs="B Zar" w:hint="cs"/>
                <w:b/>
                <w:bCs/>
                <w:sz w:val="22"/>
                <w:rtl/>
                <w:lang w:bidi="fa-IR"/>
              </w:rPr>
              <w:t>روش دسترسی به محل هماتومها را از نظز آناتومیک ببیند و یاد بگیرد.</w:t>
            </w:r>
          </w:p>
          <w:p w14:paraId="5C06DE70" w14:textId="77777777" w:rsidR="00B941FB" w:rsidRDefault="00B941FB" w:rsidP="00B941FB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</w:p>
          <w:p w14:paraId="563FEA2B" w14:textId="77777777" w:rsidR="00B941FB" w:rsidRPr="00ED06E1" w:rsidRDefault="00B941FB" w:rsidP="00B941FB">
            <w:pPr>
              <w:pStyle w:val="ListParagraph"/>
              <w:numPr>
                <w:ilvl w:val="0"/>
                <w:numId w:val="48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حل برشها را از نظر آناتومیک بررسی نماید.</w:t>
            </w:r>
          </w:p>
          <w:p w14:paraId="4AD3E697" w14:textId="77DC64C4" w:rsidR="00B941FB" w:rsidRPr="00B941FB" w:rsidRDefault="00B941FB" w:rsidP="00B941FB">
            <w:pPr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6A4297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4689882D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53A00B7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D3A2234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A3F07CB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F1AEDF5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727A98C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7A015A9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6BB7E8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67B0C02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9888290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62E4E50" w14:textId="77777777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9971DB9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255C106F" w14:textId="77777777" w:rsidR="00B941FB" w:rsidRPr="0043216A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57EF3E13" w14:textId="77777777" w:rsidR="00B941FB" w:rsidRPr="0043216A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102D513F" w14:textId="77777777" w:rsidR="00B941FB" w:rsidRPr="0043216A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35929868" w14:textId="77777777" w:rsidR="00B941FB" w:rsidRPr="0043216A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53EDA24D" w14:textId="77777777" w:rsidR="00B941FB" w:rsidRPr="0043216A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5E78399D" w14:textId="77777777" w:rsidR="00B941FB" w:rsidRPr="0043216A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45472D7A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56A87B4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88F654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02E58D9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D134BC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7B65696" w14:textId="6505C658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1729BC7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24CEDF8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2F63489E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EE5A84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B76A4CC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19CE9E2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9248FF0" w14:textId="085008EA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5C18D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4432CFBE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C5896B8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D9B03DC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EEFE1DE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AB29CB1" w14:textId="6BC55509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39370A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14:paraId="6C014CC0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8EA64F4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32F9A37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43C04F2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131F61D" w14:textId="33B8DE69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A0569F0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CBDFF65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FFB8C0D" w14:textId="77777777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303897B4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0620AB16" w14:textId="77777777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2E50248A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539688CA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10A923C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1D98F45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FE39B8F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9D37586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30504E7A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3DF6C06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D3FE384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70827C8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EEADBA1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6DB5DC1" w14:textId="3D96B75E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1EA6203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67BECB6E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D8F309A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9483E2B" w14:textId="77777777" w:rsidR="00B941FB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8A88BA8" w14:textId="02F87D45" w:rsidR="00B941FB" w:rsidRPr="00F60384" w:rsidRDefault="00B941FB" w:rsidP="00B941FB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26A7FD04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15A23748" w14:textId="77777777" w:rsidR="00951256" w:rsidRPr="00656C07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71F12A94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6271602" w14:textId="31EE54C5" w:rsidR="00951256" w:rsidRPr="00F60384" w:rsidRDefault="00951256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جلسه </w:t>
            </w:r>
            <w:r w:rsidR="00B941FB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هفت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 w:rsidR="00A84C48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محمد کریمی پور</w:t>
            </w:r>
          </w:p>
          <w:p w14:paraId="1814D30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27BB5E97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BFB6AF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0742B76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583D7E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DFF2DDC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18F227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B293ADD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7C42D1D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C03A30D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72930AC1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0E10709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A84C48" w:rsidRPr="00F60384" w14:paraId="6324D1BE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B4FC7BB" w14:textId="77777777" w:rsidR="00A84C48" w:rsidRDefault="00A84C48" w:rsidP="00A84C48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lastRenderedPageBreak/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6EAE3051" w14:textId="77777777" w:rsidR="00A84C48" w:rsidRDefault="00A84C48" w:rsidP="00A84C48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C07C6CA" w14:textId="6FECFA43" w:rsidR="00A84C48" w:rsidRDefault="00A84C48" w:rsidP="00A84C48">
            <w:pPr>
              <w:pStyle w:val="ListParagraph"/>
              <w:numPr>
                <w:ilvl w:val="0"/>
                <w:numId w:val="49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asciiTheme="majorBidi" w:hAnsiTheme="majorBidi" w:cs="B Zar"/>
                <w:b/>
                <w:bCs/>
                <w:sz w:val="22"/>
              </w:rPr>
            </w:pP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 xml:space="preserve">با شنت گذاری در نواحی بطنی مغزآشنا باشد. </w:t>
            </w:r>
          </w:p>
          <w:p w14:paraId="7149C8AF" w14:textId="77777777" w:rsidR="00A84C48" w:rsidRDefault="00A84C48" w:rsidP="00A84C48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1080"/>
              <w:rPr>
                <w:rFonts w:asciiTheme="majorBidi" w:hAnsiTheme="majorBidi" w:cs="B Zar"/>
                <w:b/>
                <w:bCs/>
                <w:sz w:val="22"/>
              </w:rPr>
            </w:pPr>
          </w:p>
          <w:p w14:paraId="657A57D0" w14:textId="706ADDDA" w:rsidR="00A84C48" w:rsidRPr="00A84C48" w:rsidRDefault="00A84C48" w:rsidP="00A84C48">
            <w:pPr>
              <w:pStyle w:val="ListParagraph"/>
              <w:numPr>
                <w:ilvl w:val="0"/>
                <w:numId w:val="49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>روش دسترس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به محل </w:t>
            </w:r>
            <w:r>
              <w:rPr>
                <w:rFonts w:asciiTheme="majorBidi" w:hAnsiTheme="majorBidi" w:cs="B Zar" w:hint="cs"/>
                <w:b/>
                <w:bCs/>
                <w:sz w:val="22"/>
                <w:rtl/>
              </w:rPr>
              <w:t xml:space="preserve">شنت گذاری 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>را از نظز آناتوم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ک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بب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ند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و 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اد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بگ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رد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>.</w:t>
            </w:r>
          </w:p>
          <w:p w14:paraId="2187B828" w14:textId="77777777" w:rsidR="00A84C48" w:rsidRPr="00A84C48" w:rsidRDefault="00A84C48" w:rsidP="00A84C48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1080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  <w:p w14:paraId="6EB09817" w14:textId="77777777" w:rsidR="00A84C48" w:rsidRPr="00A84C48" w:rsidRDefault="00A84C48" w:rsidP="00A84C48">
            <w:pPr>
              <w:pStyle w:val="ListParagraph"/>
              <w:numPr>
                <w:ilvl w:val="0"/>
                <w:numId w:val="49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asciiTheme="majorBidi" w:hAnsiTheme="majorBidi" w:cs="B Zar"/>
                <w:b/>
                <w:bCs/>
                <w:sz w:val="22"/>
                <w:rtl/>
              </w:rPr>
            </w:pP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محل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برشها را از نظر آناتوم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ک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بررس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 xml:space="preserve"> نما</w:t>
            </w:r>
            <w:r w:rsidRPr="00A84C48">
              <w:rPr>
                <w:rFonts w:asciiTheme="majorBidi" w:hAnsiTheme="majorBidi" w:cs="B Zar" w:hint="cs"/>
                <w:b/>
                <w:bCs/>
                <w:sz w:val="22"/>
                <w:rtl/>
              </w:rPr>
              <w:t>ی</w:t>
            </w:r>
            <w:r w:rsidRPr="00A84C48">
              <w:rPr>
                <w:rFonts w:asciiTheme="majorBidi" w:hAnsiTheme="majorBidi" w:cs="B Zar" w:hint="eastAsia"/>
                <w:b/>
                <w:bCs/>
                <w:sz w:val="22"/>
                <w:rtl/>
              </w:rPr>
              <w:t>د</w:t>
            </w:r>
            <w:r w:rsidRPr="00A84C48">
              <w:rPr>
                <w:rFonts w:asciiTheme="majorBidi" w:hAnsiTheme="majorBidi" w:cs="B Zar"/>
                <w:b/>
                <w:bCs/>
                <w:sz w:val="22"/>
                <w:rtl/>
              </w:rPr>
              <w:t>.</w:t>
            </w:r>
          </w:p>
          <w:p w14:paraId="3CB31E93" w14:textId="4D9C9B89" w:rsidR="00A84C48" w:rsidRPr="00205D46" w:rsidRDefault="00A84C48" w:rsidP="00A84C48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ind w:left="1080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C137509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617D9B2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AB632E9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ACBE54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B274CA0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DB377AE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9033B3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C042B4A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6FD7C17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58E5FC4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1FC9AC6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0043762" w14:textId="7777777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D2DA90F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7BBB65C9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5F3CB8D8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378C14CE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1406F09D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69497F57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43A7114F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7B4FE25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42AAC087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BA8D961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7A82C0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9AD5DC2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0C835A2" w14:textId="32CA7D1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C3835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5092B0B1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26915B8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171331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EC1EC8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09B8B20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BBE6F67" w14:textId="6AF2C02E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ED501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6827336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2EB486A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745D01D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C4DDEE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3C49D4E" w14:textId="7A35182C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CEA29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14:paraId="114064B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E6526A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988FB3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71AFE8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8D39FD6" w14:textId="426DDD46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ADB6DAA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F0ADEE2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F1572EC" w14:textId="7777777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34E6940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0CC90D7C" w14:textId="7777777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18171216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481D86C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FC816E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2A24300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495363A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F22886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0AD6F07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2D3EF67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7942B0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A43282D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D68F32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994BECB" w14:textId="41A3FADB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AA3AA46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13C812AE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D81491E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3DEEEA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A686CDB" w14:textId="5E4510D5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168F4B1B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1240FF90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6298E5FE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1EBC2155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32578E79" w14:textId="77777777" w:rsidR="00951256" w:rsidRPr="00656C07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4"/>
        <w:gridCol w:w="16"/>
        <w:gridCol w:w="1564"/>
        <w:gridCol w:w="1660"/>
        <w:gridCol w:w="1980"/>
        <w:gridCol w:w="1440"/>
        <w:gridCol w:w="1260"/>
        <w:gridCol w:w="1620"/>
        <w:gridCol w:w="1800"/>
      </w:tblGrid>
      <w:tr w:rsidR="00951256" w:rsidRPr="00F60384" w14:paraId="6AEBCB56" w14:textId="77777777" w:rsidTr="00CD125E">
        <w:trPr>
          <w:trHeight w:val="1000"/>
        </w:trPr>
        <w:tc>
          <w:tcPr>
            <w:tcW w:w="15064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52A42E30" w14:textId="74FADAD8" w:rsidR="00951256" w:rsidRPr="00F60384" w:rsidRDefault="00951256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lastRenderedPageBreak/>
              <w:t xml:space="preserve">جلسه </w:t>
            </w:r>
            <w:r w:rsidR="00A84C48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هشتم</w:t>
            </w: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- مدرس: دکتر </w:t>
            </w:r>
            <w:r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>عباس مجدی</w:t>
            </w:r>
          </w:p>
          <w:p w14:paraId="7F8CCFF5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5812F91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32"/>
                <w:szCs w:val="32"/>
                <w:rtl/>
                <w:lang w:bidi="fa-IR"/>
              </w:rPr>
              <w:t xml:space="preserve">هدف کلی : </w:t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دانشجو باید در پایان این درس بتواند محل آناتومیک برش</w:t>
            </w:r>
            <w:r>
              <w:rPr>
                <w:rFonts w:asciiTheme="majorBidi" w:hAnsiTheme="majorBidi" w:cs="B Zar"/>
                <w:b/>
                <w:bCs/>
                <w:sz w:val="32"/>
                <w:szCs w:val="32"/>
                <w:rtl/>
                <w:lang w:bidi="fa-IR"/>
              </w:rPr>
              <w:softHyphen/>
            </w:r>
            <w:r>
              <w:rPr>
                <w:rFonts w:asciiTheme="majorBidi" w:hAnsiTheme="majorBidi" w:cs="B Zar" w:hint="cs"/>
                <w:b/>
                <w:bCs/>
                <w:sz w:val="32"/>
                <w:szCs w:val="32"/>
                <w:rtl/>
                <w:lang w:bidi="fa-IR"/>
              </w:rPr>
              <w:t>های جراحی را شناخته و با نحوه جراحی نواحی مختلف آشنا شود.</w:t>
            </w:r>
          </w:p>
        </w:tc>
      </w:tr>
      <w:tr w:rsidR="00951256" w:rsidRPr="00F60384" w14:paraId="56C51B43" w14:textId="77777777" w:rsidTr="00CD125E">
        <w:trPr>
          <w:trHeight w:val="740"/>
        </w:trPr>
        <w:tc>
          <w:tcPr>
            <w:tcW w:w="37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72E4A178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5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81362EB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حیطه</w:t>
            </w:r>
            <w:r>
              <w:rPr>
                <w:rFonts w:cs="B Zar"/>
                <w:b/>
                <w:bCs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های اهداف</w:t>
            </w:r>
          </w:p>
        </w:tc>
        <w:tc>
          <w:tcPr>
            <w:tcW w:w="16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AC6A19F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213318D8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404CE645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612AA9B3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CBD208E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14:paraId="3E96A9F9" w14:textId="77777777" w:rsidR="00951256" w:rsidRPr="00F60384" w:rsidRDefault="00951256" w:rsidP="00CD125E">
            <w:pPr>
              <w:bidi w:val="0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  <w:p w14:paraId="35038CC0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روش ارزیابی</w:t>
            </w:r>
          </w:p>
          <w:p w14:paraId="643B6CAD" w14:textId="77777777" w:rsidR="00951256" w:rsidRPr="00F60384" w:rsidRDefault="00951256" w:rsidP="00CD125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A84C48" w:rsidRPr="00F60384" w14:paraId="223432DA" w14:textId="77777777" w:rsidTr="00CD125E">
        <w:tc>
          <w:tcPr>
            <w:tcW w:w="374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0C52929" w14:textId="77777777" w:rsidR="00A84C48" w:rsidRDefault="00A84C48" w:rsidP="00A84C48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انتظار می</w:t>
            </w:r>
            <w:r>
              <w:rPr>
                <w:rFonts w:cs="B Zar"/>
                <w:b/>
                <w:bCs/>
                <w:sz w:val="22"/>
                <w:rtl/>
                <w:lang w:bidi="fa-IR"/>
              </w:rPr>
              <w:softHyphen/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رود در</w:t>
            </w: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 </w:t>
            </w:r>
            <w:r w:rsidRPr="00F60384">
              <w:rPr>
                <w:rFonts w:cs="B Zar" w:hint="cs"/>
                <w:b/>
                <w:bCs/>
                <w:sz w:val="22"/>
                <w:rtl/>
                <w:lang w:bidi="fa-IR"/>
              </w:rPr>
              <w:t>پایان جلسه دانشجو بتواند:</w:t>
            </w:r>
          </w:p>
          <w:p w14:paraId="76C8B859" w14:textId="77777777" w:rsidR="00A84C48" w:rsidRDefault="00A84C48" w:rsidP="00A84C48">
            <w:p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</w:p>
          <w:p w14:paraId="0D551FDA" w14:textId="0A1857BD" w:rsidR="00A84C48" w:rsidRDefault="00A84C48" w:rsidP="00A84C48">
            <w:pPr>
              <w:pStyle w:val="ListParagraph"/>
              <w:numPr>
                <w:ilvl w:val="0"/>
                <w:numId w:val="50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 w:rsidRPr="00A84C48">
              <w:rPr>
                <w:rFonts w:cs="B Zar" w:hint="cs"/>
                <w:b/>
                <w:bCs/>
                <w:sz w:val="22"/>
                <w:rtl/>
                <w:lang w:bidi="fa-IR"/>
              </w:rPr>
              <w:t xml:space="preserve">با جراحی مداخله ای در بیماران با استروک مغزی آشنا باشد. </w:t>
            </w:r>
          </w:p>
          <w:p w14:paraId="62EA90E0" w14:textId="77777777" w:rsidR="00A84C48" w:rsidRPr="00A84C48" w:rsidRDefault="00A84C48" w:rsidP="00A84C48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</w:p>
          <w:p w14:paraId="15B3A8DE" w14:textId="401D3F3D" w:rsidR="00A84C48" w:rsidRPr="00A84C48" w:rsidRDefault="00A84C48" w:rsidP="00A84C48">
            <w:pPr>
              <w:pStyle w:val="ListParagraph"/>
              <w:numPr>
                <w:ilvl w:val="0"/>
                <w:numId w:val="50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  <w:r w:rsidRPr="00A84C48">
              <w:rPr>
                <w:rFonts w:cs="B Zar" w:hint="cs"/>
                <w:b/>
                <w:bCs/>
                <w:sz w:val="22"/>
                <w:rtl/>
                <w:lang w:bidi="fa-IR"/>
              </w:rPr>
              <w:t>روش دسترسی به محل مسدود شده در عروق مغزی را از نظز آناتومیک ببیند و یاد بگیرد.</w:t>
            </w:r>
          </w:p>
          <w:p w14:paraId="286208BE" w14:textId="77777777" w:rsidR="00A84C48" w:rsidRDefault="00A84C48" w:rsidP="00A84C48">
            <w:pPr>
              <w:pStyle w:val="ListParagraph"/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lang w:bidi="fa-IR"/>
              </w:rPr>
            </w:pPr>
          </w:p>
          <w:p w14:paraId="53F62E6C" w14:textId="5EB2CDF0" w:rsidR="00A84C48" w:rsidRPr="00ED06E1" w:rsidRDefault="00A84C48" w:rsidP="00A84C48">
            <w:pPr>
              <w:pStyle w:val="ListParagraph"/>
              <w:numPr>
                <w:ilvl w:val="0"/>
                <w:numId w:val="50"/>
              </w:numPr>
              <w:tabs>
                <w:tab w:val="left" w:pos="-164"/>
                <w:tab w:val="left" w:pos="16"/>
                <w:tab w:val="left" w:pos="196"/>
                <w:tab w:val="center" w:pos="7568"/>
              </w:tabs>
              <w:rPr>
                <w:rFonts w:cs="B Zar"/>
                <w:b/>
                <w:bCs/>
                <w:sz w:val="22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2"/>
                <w:rtl/>
                <w:lang w:bidi="fa-IR"/>
              </w:rPr>
              <w:t>محل ضایعه را از نظر آناتومیک بررسی نماید.</w:t>
            </w:r>
          </w:p>
          <w:p w14:paraId="4917209F" w14:textId="03EF5CBB" w:rsidR="00A84C48" w:rsidRPr="00205D46" w:rsidRDefault="00A84C48" w:rsidP="00A84C48">
            <w:pPr>
              <w:pStyle w:val="ListParagraph"/>
              <w:spacing w:line="480" w:lineRule="auto"/>
              <w:jc w:val="both"/>
              <w:rPr>
                <w:rFonts w:asciiTheme="majorBidi" w:hAnsiTheme="majorBidi" w:cs="B Zar"/>
                <w:b/>
                <w:bCs/>
                <w:sz w:val="22"/>
                <w:rtl/>
              </w:rPr>
            </w:pPr>
          </w:p>
        </w:tc>
        <w:tc>
          <w:tcPr>
            <w:tcW w:w="156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65FD76D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هارتی</w:t>
            </w:r>
          </w:p>
          <w:p w14:paraId="45D8438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4A4084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3DDA0DE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8715D2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00EBE30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0A3134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B283EF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204B3A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96D7F77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8BFB1A1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A3DDD93" w14:textId="7777777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16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64EC8A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2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اول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3773D97A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ئور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726AE300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ر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یستم اسکلتی و جسد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 جراحی در اتاق عمل </w:t>
            </w:r>
          </w:p>
          <w:p w14:paraId="0993745C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پرسش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و پاسخ-</w:t>
            </w:r>
          </w:p>
          <w:p w14:paraId="78E39C8C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تو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ض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ح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توسط</w:t>
            </w:r>
          </w:p>
          <w:p w14:paraId="4EF9B0BA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دانشجو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ان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-</w:t>
            </w:r>
          </w:p>
          <w:p w14:paraId="5BFDB1CD" w14:textId="77777777" w:rsidR="00A84C48" w:rsidRPr="0043216A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30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دق</w:t>
            </w:r>
            <w:r w:rsidRPr="0043216A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قه</w:t>
            </w:r>
            <w:r w:rsidRPr="0043216A">
              <w:rPr>
                <w:rFonts w:cs="B Zar"/>
                <w:b/>
                <w:bCs/>
                <w:rtl/>
                <w:lang w:bidi="fa-IR"/>
              </w:rPr>
              <w:t xml:space="preserve"> آخر</w:t>
            </w:r>
          </w:p>
          <w:p w14:paraId="2E9AE45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3216A">
              <w:rPr>
                <w:rFonts w:cs="B Zar" w:hint="eastAsia"/>
                <w:b/>
                <w:bCs/>
                <w:rtl/>
                <w:lang w:bidi="fa-IR"/>
              </w:rPr>
              <w:t>مرور</w:t>
            </w:r>
          </w:p>
          <w:p w14:paraId="0736691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D69A95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99315BF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AB62CB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2954B1D" w14:textId="7D0E3D33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98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9622169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شرکت فعال در کلاس و مشارکت در بحث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>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14A870D2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مشاهده دقیق در اتاق عمل</w:t>
            </w:r>
          </w:p>
          <w:p w14:paraId="1CFCDA32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B4B629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6121E10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018122D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46F4FF5" w14:textId="49DEF4CC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ABDC6D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کلاس درس، اتلق عمل</w:t>
            </w:r>
            <w:r w:rsidRPr="00E75A5D">
              <w:rPr>
                <w:rFonts w:cs="B Zar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سالن مولاژ و سالن تشریح</w:t>
            </w:r>
          </w:p>
          <w:p w14:paraId="373408C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241A98F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C12C90A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7B7424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D5B3B3B" w14:textId="367DEAF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76887F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>دو ساعت</w:t>
            </w:r>
          </w:p>
          <w:p w14:paraId="3035CFB9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B6ECBBE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48B0235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3E057F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1FFC0D05" w14:textId="5C774A41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B2C289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2DDFB01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8F32B4E" w14:textId="7777777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کامپیوتر و </w:t>
            </w:r>
            <w:r w:rsidRPr="00F60384">
              <w:rPr>
                <w:rFonts w:cs="B Zar" w:hint="cs"/>
                <w:b/>
                <w:bCs/>
                <w:rtl/>
                <w:lang w:bidi="fa-IR"/>
              </w:rPr>
              <w:t>ویدیو پروژکتور</w:t>
            </w:r>
          </w:p>
          <w:p w14:paraId="03D1364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/>
                <w:b/>
                <w:bCs/>
                <w:lang w:val="fil-PH" w:bidi="fa-IR"/>
              </w:rPr>
              <w:t>(powerpoint- animation-</w:t>
            </w:r>
          </w:p>
          <w:p w14:paraId="0C1C7E64" w14:textId="77777777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val="fil-PH" w:bidi="fa-IR"/>
              </w:rPr>
            </w:pPr>
            <w:r>
              <w:rPr>
                <w:rFonts w:cs="B Zar" w:hint="cs"/>
                <w:b/>
                <w:bCs/>
                <w:rtl/>
                <w:lang w:val="fil-PH" w:bidi="fa-IR"/>
              </w:rPr>
              <w:t>فیلم کوتاه)</w:t>
            </w:r>
          </w:p>
          <w:p w14:paraId="3C297D13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و وایت بورد</w:t>
            </w:r>
            <w:r>
              <w:rPr>
                <w:rFonts w:cs="B Zar" w:hint="cs"/>
                <w:b/>
                <w:bCs/>
                <w:rtl/>
                <w:lang w:bidi="fa-IR"/>
              </w:rPr>
              <w:t>، مولاژ و کاداور</w:t>
            </w:r>
          </w:p>
          <w:p w14:paraId="1EB004F7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1BB4102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67B9DC4A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6044F8AB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5104A6A4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rFonts w:cs="B Zar"/>
                <w:b/>
                <w:bCs/>
                <w:rtl/>
                <w:lang w:bidi="fa-IR"/>
              </w:rPr>
            </w:pPr>
          </w:p>
          <w:p w14:paraId="3A79B859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AA1EED8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6154BD5E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AF1A461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733BDFEC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426E9C04" w14:textId="309C493F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  <w:tc>
          <w:tcPr>
            <w:tcW w:w="180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417F70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4C3CE4">
              <w:rPr>
                <w:rFonts w:cs="B Zar"/>
                <w:b/>
                <w:bCs/>
                <w:rtl/>
                <w:lang w:bidi="fa-IR"/>
              </w:rPr>
              <w:lastRenderedPageBreak/>
              <w:t>کوئ</w:t>
            </w:r>
            <w:r w:rsidRPr="004C3CE4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4C3CE4">
              <w:rPr>
                <w:rFonts w:cs="B Zar" w:hint="eastAsia"/>
                <w:b/>
                <w:bCs/>
                <w:rtl/>
                <w:lang w:bidi="fa-IR"/>
              </w:rPr>
              <w:t>ز</w:t>
            </w:r>
            <w:r w:rsidRPr="004C3CE4">
              <w:rPr>
                <w:rFonts w:cs="B Zar"/>
                <w:b/>
                <w:bCs/>
                <w:rtl/>
                <w:lang w:bidi="fa-IR"/>
              </w:rPr>
              <w:t xml:space="preserve"> و امتحان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امتحان نه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عمل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>(ا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 w:hint="eastAsia"/>
                <w:b/>
                <w:bCs/>
                <w:rtl/>
                <w:lang w:bidi="fa-IR"/>
              </w:rPr>
              <w:t>ستگاه</w:t>
            </w:r>
            <w:r w:rsidRPr="00195A12">
              <w:rPr>
                <w:rFonts w:cs="B Zar" w:hint="cs"/>
                <w:b/>
                <w:bCs/>
                <w:rtl/>
                <w:lang w:bidi="fa-IR"/>
              </w:rPr>
              <w:t>ی</w:t>
            </w:r>
            <w:r w:rsidRPr="00195A12">
              <w:rPr>
                <w:rFonts w:cs="B Zar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rtl/>
                <w:lang w:bidi="fa-IR"/>
              </w:rPr>
              <w:t>)</w:t>
            </w:r>
          </w:p>
          <w:p w14:paraId="09C2C036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0F5486E6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38C7F0A2" w14:textId="77777777" w:rsidR="00A84C48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  <w:p w14:paraId="286412DB" w14:textId="5B0A53E6" w:rsidR="00A84C48" w:rsidRPr="00F60384" w:rsidRDefault="00A84C48" w:rsidP="00A84C48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14:paraId="478FA020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6BFEB7AD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5FC67D95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1198C18F" w14:textId="77777777" w:rsidR="00951256" w:rsidRPr="00951256" w:rsidRDefault="00951256" w:rsidP="00951256">
      <w:pPr>
        <w:numPr>
          <w:ilvl w:val="0"/>
          <w:numId w:val="1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lang w:bidi="fa-IR"/>
        </w:rPr>
      </w:pPr>
      <w:r w:rsidRPr="00951256">
        <w:rPr>
          <w:rFonts w:cs="B Zar" w:hint="cs"/>
          <w:b/>
          <w:bCs/>
          <w:rtl/>
          <w:lang w:bidi="fa-IR"/>
        </w:rPr>
        <w:t>سیاست مسئول دوره در مورد برخورد با غیبت و تاخیر دانشجو در کلاس درس: گزارش به اداره آموزش</w:t>
      </w:r>
    </w:p>
    <w:p w14:paraId="2C465548" w14:textId="77777777" w:rsidR="00951256" w:rsidRP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lang w:bidi="fa-IR"/>
        </w:rPr>
      </w:pPr>
    </w:p>
    <w:p w14:paraId="0B49321D" w14:textId="77777777" w:rsidR="00951256" w:rsidRPr="00951256" w:rsidRDefault="00951256" w:rsidP="00951256">
      <w:pPr>
        <w:numPr>
          <w:ilvl w:val="3"/>
          <w:numId w:val="2"/>
        </w:numPr>
        <w:tabs>
          <w:tab w:val="clear" w:pos="2880"/>
          <w:tab w:val="left" w:pos="-164"/>
          <w:tab w:val="left" w:pos="16"/>
          <w:tab w:val="left" w:pos="376"/>
          <w:tab w:val="num" w:pos="638"/>
          <w:tab w:val="center" w:pos="7568"/>
        </w:tabs>
        <w:jc w:val="lowKashida"/>
        <w:rPr>
          <w:rFonts w:cs="B Zar"/>
          <w:b/>
          <w:bCs/>
          <w:lang w:bidi="fa-IR"/>
        </w:rPr>
      </w:pPr>
      <w:r w:rsidRPr="00951256">
        <w:rPr>
          <w:rFonts w:cs="B Zar" w:hint="cs"/>
          <w:b/>
          <w:bCs/>
          <w:rtl/>
          <w:lang w:bidi="fa-IR"/>
        </w:rPr>
        <w:t xml:space="preserve">نحوه ارزشیابی دانشجو و بارم مربوط به هر ارزشیابی: </w:t>
      </w:r>
    </w:p>
    <w:p w14:paraId="12142993" w14:textId="2E50D5E0" w:rsidR="00951256" w:rsidRPr="00951256" w:rsidRDefault="00951256" w:rsidP="00BA7965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951256">
        <w:rPr>
          <w:rFonts w:cs="B Zar"/>
          <w:b/>
          <w:bCs/>
          <w:rtl/>
          <w:lang w:bidi="fa-IR"/>
        </w:rPr>
        <w:t>الف) در طول دوره (کوئ</w:t>
      </w:r>
      <w:r w:rsidRPr="00951256">
        <w:rPr>
          <w:rFonts w:cs="B Zar" w:hint="cs"/>
          <w:b/>
          <w:bCs/>
          <w:rtl/>
          <w:lang w:bidi="fa-IR"/>
        </w:rPr>
        <w:t>ی</w:t>
      </w:r>
      <w:r w:rsidRPr="00951256">
        <w:rPr>
          <w:rFonts w:cs="B Zar" w:hint="eastAsia"/>
          <w:b/>
          <w:bCs/>
          <w:rtl/>
          <w:lang w:bidi="fa-IR"/>
        </w:rPr>
        <w:t>ز</w:t>
      </w:r>
      <w:r w:rsidRPr="00951256">
        <w:rPr>
          <w:rFonts w:cs="B Zar"/>
          <w:b/>
          <w:bCs/>
          <w:rtl/>
          <w:lang w:bidi="fa-IR"/>
        </w:rPr>
        <w:t xml:space="preserve"> ، تکال</w:t>
      </w:r>
      <w:r w:rsidRPr="00951256">
        <w:rPr>
          <w:rFonts w:cs="B Zar" w:hint="cs"/>
          <w:b/>
          <w:bCs/>
          <w:rtl/>
          <w:lang w:bidi="fa-IR"/>
        </w:rPr>
        <w:t>ی</w:t>
      </w:r>
      <w:r w:rsidRPr="00951256">
        <w:rPr>
          <w:rFonts w:cs="B Zar" w:hint="eastAsia"/>
          <w:b/>
          <w:bCs/>
          <w:rtl/>
          <w:lang w:bidi="fa-IR"/>
        </w:rPr>
        <w:t>ف</w:t>
      </w:r>
      <w:r w:rsidRPr="00951256">
        <w:rPr>
          <w:rFonts w:cs="B Zar"/>
          <w:b/>
          <w:bCs/>
          <w:rtl/>
          <w:lang w:bidi="fa-IR"/>
        </w:rPr>
        <w:t>، امتحان م</w:t>
      </w:r>
      <w:r w:rsidRPr="00951256">
        <w:rPr>
          <w:rFonts w:cs="B Zar" w:hint="cs"/>
          <w:b/>
          <w:bCs/>
          <w:rtl/>
          <w:lang w:bidi="fa-IR"/>
        </w:rPr>
        <w:t>ی</w:t>
      </w:r>
      <w:r w:rsidRPr="00951256">
        <w:rPr>
          <w:rFonts w:cs="B Zar" w:hint="eastAsia"/>
          <w:b/>
          <w:bCs/>
          <w:rtl/>
          <w:lang w:bidi="fa-IR"/>
        </w:rPr>
        <w:t>ان</w:t>
      </w:r>
      <w:r w:rsidRPr="00951256">
        <w:rPr>
          <w:rFonts w:cs="B Zar"/>
          <w:b/>
          <w:bCs/>
          <w:rtl/>
          <w:lang w:bidi="fa-IR"/>
        </w:rPr>
        <w:t xml:space="preserve"> ترم)</w:t>
      </w:r>
      <w:r w:rsidRPr="00951256">
        <w:rPr>
          <w:rFonts w:cs="B Zar"/>
          <w:b/>
          <w:bCs/>
          <w:rtl/>
          <w:lang w:bidi="fa-IR"/>
        </w:rPr>
        <w:tab/>
      </w:r>
      <w:r w:rsidR="00DF1C31">
        <w:rPr>
          <w:rFonts w:cs="B Zar" w:hint="cs"/>
          <w:b/>
          <w:bCs/>
          <w:rtl/>
          <w:lang w:bidi="fa-IR"/>
        </w:rPr>
        <w:t xml:space="preserve">                           </w:t>
      </w:r>
      <w:r w:rsidRPr="00951256">
        <w:rPr>
          <w:rFonts w:cs="B Zar"/>
          <w:b/>
          <w:bCs/>
          <w:rtl/>
          <w:lang w:bidi="fa-IR"/>
        </w:rPr>
        <w:t>بارم:</w:t>
      </w:r>
      <w:r w:rsidRPr="00951256">
        <w:rPr>
          <w:rFonts w:cs="B Zar" w:hint="cs"/>
          <w:b/>
          <w:bCs/>
          <w:rtl/>
          <w:lang w:bidi="fa-IR"/>
        </w:rPr>
        <w:t xml:space="preserve"> کوئیز و تکالیف (</w:t>
      </w:r>
      <w:r w:rsidR="00BA7965">
        <w:rPr>
          <w:rFonts w:cs="B Zar" w:hint="cs"/>
          <w:b/>
          <w:bCs/>
          <w:rtl/>
          <w:lang w:bidi="fa-IR"/>
        </w:rPr>
        <w:t>4</w:t>
      </w:r>
      <w:r w:rsidRPr="00951256">
        <w:rPr>
          <w:rFonts w:cs="B Zar" w:hint="cs"/>
          <w:b/>
          <w:bCs/>
          <w:rtl/>
          <w:lang w:bidi="fa-IR"/>
        </w:rPr>
        <w:t xml:space="preserve"> نمره)، </w:t>
      </w:r>
    </w:p>
    <w:p w14:paraId="7C38C197" w14:textId="0D2F36C1" w:rsidR="00BA7965" w:rsidRDefault="00951256" w:rsidP="00BA7965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 w:rsidRPr="00951256">
        <w:rPr>
          <w:rFonts w:cs="B Zar" w:hint="eastAsia"/>
          <w:b/>
          <w:bCs/>
          <w:rtl/>
          <w:lang w:bidi="fa-IR"/>
        </w:rPr>
        <w:t>ب</w:t>
      </w:r>
      <w:r w:rsidRPr="00951256">
        <w:rPr>
          <w:rFonts w:cs="B Zar"/>
          <w:b/>
          <w:bCs/>
          <w:rtl/>
          <w:lang w:bidi="fa-IR"/>
        </w:rPr>
        <w:t xml:space="preserve"> ) پا</w:t>
      </w:r>
      <w:r w:rsidRPr="00951256">
        <w:rPr>
          <w:rFonts w:cs="B Zar" w:hint="cs"/>
          <w:b/>
          <w:bCs/>
          <w:rtl/>
          <w:lang w:bidi="fa-IR"/>
        </w:rPr>
        <w:t>ی</w:t>
      </w:r>
      <w:r w:rsidRPr="00951256">
        <w:rPr>
          <w:rFonts w:cs="B Zar" w:hint="eastAsia"/>
          <w:b/>
          <w:bCs/>
          <w:rtl/>
          <w:lang w:bidi="fa-IR"/>
        </w:rPr>
        <w:t>ان</w:t>
      </w:r>
      <w:r w:rsidRPr="00951256">
        <w:rPr>
          <w:rFonts w:cs="B Zar"/>
          <w:b/>
          <w:bCs/>
          <w:rtl/>
          <w:lang w:bidi="fa-IR"/>
        </w:rPr>
        <w:t xml:space="preserve"> دوره:</w:t>
      </w:r>
      <w:r w:rsidRPr="00951256">
        <w:rPr>
          <w:rFonts w:cs="B Zar" w:hint="cs"/>
          <w:b/>
          <w:bCs/>
          <w:rtl/>
          <w:lang w:bidi="fa-IR"/>
        </w:rPr>
        <w:t xml:space="preserve"> </w:t>
      </w:r>
      <w:r w:rsidR="00BA7965">
        <w:rPr>
          <w:rFonts w:cs="B Zar" w:hint="cs"/>
          <w:b/>
          <w:bCs/>
          <w:rtl/>
          <w:lang w:bidi="fa-IR"/>
        </w:rPr>
        <w:t xml:space="preserve">1- آزمون تئوری (تشریحی)                                                                        </w:t>
      </w:r>
      <w:r w:rsidR="00BA7965" w:rsidRPr="00BA7965">
        <w:rPr>
          <w:rFonts w:cs="B Zar"/>
          <w:b/>
          <w:bCs/>
          <w:rtl/>
          <w:lang w:bidi="fa-IR"/>
        </w:rPr>
        <w:t xml:space="preserve">  بارم: </w:t>
      </w:r>
      <w:r w:rsidR="00BA7965">
        <w:rPr>
          <w:rFonts w:cs="B Zar" w:hint="cs"/>
          <w:b/>
          <w:bCs/>
          <w:rtl/>
          <w:lang w:bidi="fa-IR"/>
        </w:rPr>
        <w:t xml:space="preserve"> 8  </w:t>
      </w:r>
      <w:r w:rsidR="00BA7965" w:rsidRPr="00BA7965">
        <w:rPr>
          <w:rFonts w:cs="B Zar"/>
          <w:b/>
          <w:bCs/>
          <w:rtl/>
          <w:lang w:bidi="fa-IR"/>
        </w:rPr>
        <w:t>نمره</w:t>
      </w:r>
      <w:r w:rsidR="00BA7965">
        <w:rPr>
          <w:rFonts w:cs="B Zar" w:hint="cs"/>
          <w:b/>
          <w:bCs/>
          <w:rtl/>
          <w:lang w:bidi="fa-IR"/>
        </w:rPr>
        <w:t xml:space="preserve"> </w:t>
      </w:r>
    </w:p>
    <w:p w14:paraId="4D278261" w14:textId="12D4048F" w:rsidR="00951256" w:rsidRDefault="00BA7965" w:rsidP="00BA7965">
      <w:pPr>
        <w:tabs>
          <w:tab w:val="left" w:pos="-164"/>
          <w:tab w:val="left" w:pos="16"/>
          <w:tab w:val="left" w:pos="376"/>
          <w:tab w:val="center" w:pos="7568"/>
        </w:tabs>
        <w:ind w:firstLine="1276"/>
        <w:jc w:val="lowKashida"/>
        <w:rPr>
          <w:rFonts w:cs="B Zar"/>
          <w:b/>
          <w:bCs/>
          <w:rtl/>
          <w:lang w:bidi="fa-IR"/>
        </w:rPr>
      </w:pPr>
      <w:r>
        <w:rPr>
          <w:rFonts w:cs="B Zar" w:hint="cs"/>
          <w:b/>
          <w:bCs/>
          <w:rtl/>
          <w:lang w:bidi="fa-IR"/>
        </w:rPr>
        <w:t xml:space="preserve">2  - </w:t>
      </w:r>
      <w:r w:rsidR="00951256" w:rsidRPr="00951256">
        <w:rPr>
          <w:rFonts w:cs="B Zar"/>
          <w:b/>
          <w:bCs/>
          <w:rtl/>
          <w:lang w:bidi="fa-IR"/>
        </w:rPr>
        <w:t>آزمون عمل</w:t>
      </w:r>
      <w:r w:rsidR="00951256" w:rsidRPr="00951256">
        <w:rPr>
          <w:rFonts w:cs="B Zar" w:hint="cs"/>
          <w:b/>
          <w:bCs/>
          <w:rtl/>
          <w:lang w:bidi="fa-IR"/>
        </w:rPr>
        <w:t>ی</w:t>
      </w:r>
      <w:r w:rsidR="00DF1C31">
        <w:rPr>
          <w:rFonts w:cs="B Zar"/>
          <w:b/>
          <w:bCs/>
          <w:rtl/>
          <w:lang w:bidi="fa-IR"/>
        </w:rPr>
        <w:t xml:space="preserve"> (کاداور و مولاژ)</w:t>
      </w:r>
      <w:r w:rsidR="00951256" w:rsidRPr="00951256">
        <w:rPr>
          <w:rFonts w:cs="B Zar"/>
          <w:b/>
          <w:bCs/>
          <w:rtl/>
          <w:lang w:bidi="fa-IR"/>
        </w:rPr>
        <w:tab/>
      </w:r>
      <w:r w:rsidR="00ED7749">
        <w:rPr>
          <w:rFonts w:cs="B Zar" w:hint="cs"/>
          <w:b/>
          <w:bCs/>
          <w:rtl/>
          <w:lang w:bidi="fa-IR"/>
        </w:rPr>
        <w:t xml:space="preserve"> </w:t>
      </w:r>
      <w:r w:rsidR="00951256" w:rsidRPr="00951256">
        <w:rPr>
          <w:rFonts w:cs="B Zar"/>
          <w:b/>
          <w:bCs/>
          <w:rtl/>
          <w:lang w:bidi="fa-IR"/>
        </w:rPr>
        <w:t xml:space="preserve"> بارم</w:t>
      </w:r>
      <w:r w:rsidR="00951256" w:rsidRPr="00951256">
        <w:rPr>
          <w:rFonts w:cs="B Zar" w:hint="cs"/>
          <w:b/>
          <w:bCs/>
          <w:rtl/>
          <w:lang w:bidi="fa-IR"/>
        </w:rPr>
        <w:t xml:space="preserve">: </w:t>
      </w:r>
      <w:r>
        <w:rPr>
          <w:rFonts w:cs="B Zar" w:hint="cs"/>
          <w:b/>
          <w:bCs/>
          <w:rtl/>
          <w:lang w:bidi="fa-IR"/>
        </w:rPr>
        <w:t>8</w:t>
      </w:r>
      <w:r w:rsidR="00951256" w:rsidRPr="00951256">
        <w:rPr>
          <w:rFonts w:cs="B Zar" w:hint="cs"/>
          <w:b/>
          <w:bCs/>
          <w:rtl/>
          <w:lang w:bidi="fa-IR"/>
        </w:rPr>
        <w:t xml:space="preserve"> نمره</w:t>
      </w:r>
    </w:p>
    <w:p w14:paraId="6ABF9B7E" w14:textId="77777777" w:rsidR="00BA7965" w:rsidRPr="00951256" w:rsidRDefault="00BA7965" w:rsidP="00BA7965">
      <w:pPr>
        <w:tabs>
          <w:tab w:val="left" w:pos="-164"/>
          <w:tab w:val="left" w:pos="16"/>
          <w:tab w:val="left" w:pos="376"/>
          <w:tab w:val="center" w:pos="7568"/>
        </w:tabs>
        <w:ind w:firstLine="1276"/>
        <w:jc w:val="lowKashida"/>
        <w:rPr>
          <w:rFonts w:cs="B Zar"/>
          <w:b/>
          <w:bCs/>
          <w:rtl/>
          <w:lang w:bidi="fa-IR"/>
        </w:rPr>
      </w:pPr>
    </w:p>
    <w:p w14:paraId="7FC19FFF" w14:textId="2D0E9384" w:rsidR="00951256" w:rsidRPr="00951256" w:rsidRDefault="00DF1C31" w:rsidP="00951256">
      <w:pPr>
        <w:numPr>
          <w:ilvl w:val="0"/>
          <w:numId w:val="3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  <w:r>
        <w:rPr>
          <w:rFonts w:cs="B Zar" w:hint="cs"/>
          <w:b/>
          <w:bCs/>
          <w:rtl/>
          <w:lang w:bidi="fa-IR"/>
        </w:rPr>
        <w:t xml:space="preserve">  </w:t>
      </w:r>
      <w:r w:rsidR="00951256" w:rsidRPr="00951256">
        <w:rPr>
          <w:rFonts w:cs="B Zar" w:hint="cs"/>
          <w:b/>
          <w:bCs/>
          <w:rtl/>
          <w:lang w:bidi="fa-IR"/>
        </w:rPr>
        <w:t xml:space="preserve">منابع اصلی درس(رفرانس): </w:t>
      </w:r>
    </w:p>
    <w:p w14:paraId="4223F4E5" w14:textId="77777777" w:rsidR="00951256" w:rsidRP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7876C762" w14:textId="77777777" w:rsidR="00951256" w:rsidRP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7FCC04C4" w14:textId="77777777" w:rsidR="00951256" w:rsidRP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50DFD14F" w14:textId="77777777" w:rsidR="00951256" w:rsidRP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5CCCA3B4" w14:textId="77777777" w:rsidR="00951256" w:rsidRPr="00656C07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1CD35694" w14:textId="77777777" w:rsidR="00951256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72AD295B" w14:textId="77777777" w:rsidR="00951256" w:rsidRPr="00656C07" w:rsidRDefault="00951256" w:rsidP="00951256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p w14:paraId="7B2AB3E0" w14:textId="77777777" w:rsidR="00951256" w:rsidRPr="002116EB" w:rsidRDefault="00951256" w:rsidP="00772722">
      <w:p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rFonts w:cs="B Zar"/>
          <w:b/>
          <w:bCs/>
          <w:rtl/>
          <w:lang w:bidi="fa-IR"/>
        </w:rPr>
      </w:pPr>
    </w:p>
    <w:sectPr w:rsidR="00951256" w:rsidRPr="002116EB" w:rsidSect="00B63C72">
      <w:footerReference w:type="even" r:id="rId8"/>
      <w:footerReference w:type="default" r:id="rId9"/>
      <w:pgSz w:w="16838" w:h="11906" w:orient="landscape"/>
      <w:pgMar w:top="851" w:right="851" w:bottom="851" w:left="851" w:header="709" w:footer="709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A8D27" w14:textId="77777777" w:rsidR="00B941FB" w:rsidRDefault="00B941FB">
      <w:r>
        <w:separator/>
      </w:r>
    </w:p>
  </w:endnote>
  <w:endnote w:type="continuationSeparator" w:id="0">
    <w:p w14:paraId="486C1AF1" w14:textId="77777777" w:rsidR="00B941FB" w:rsidRDefault="00B94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988B8" w14:textId="77777777" w:rsidR="00B941FB" w:rsidRDefault="00B941FB" w:rsidP="00B63C72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8FEF799" w14:textId="77777777" w:rsidR="00B941FB" w:rsidRDefault="00B941FB" w:rsidP="00B63C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F5E32" w14:textId="2EC463C2" w:rsidR="00B941FB" w:rsidRDefault="00B941FB" w:rsidP="00B63C72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30F4F">
      <w:rPr>
        <w:rStyle w:val="PageNumber"/>
        <w:noProof/>
        <w:rtl/>
      </w:rPr>
      <w:t>20</w:t>
    </w:r>
    <w:r>
      <w:rPr>
        <w:rStyle w:val="PageNumber"/>
        <w:rtl/>
      </w:rPr>
      <w:fldChar w:fldCharType="end"/>
    </w:r>
  </w:p>
  <w:p w14:paraId="68BD8365" w14:textId="77777777" w:rsidR="00B941FB" w:rsidRDefault="00B941FB" w:rsidP="00B63C7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7FA8D" w14:textId="77777777" w:rsidR="00B941FB" w:rsidRDefault="00B941FB">
      <w:r>
        <w:separator/>
      </w:r>
    </w:p>
  </w:footnote>
  <w:footnote w:type="continuationSeparator" w:id="0">
    <w:p w14:paraId="4E37BBEC" w14:textId="77777777" w:rsidR="00B941FB" w:rsidRDefault="00B941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16D0C"/>
    <w:multiLevelType w:val="hybridMultilevel"/>
    <w:tmpl w:val="08A89556"/>
    <w:lvl w:ilvl="0" w:tplc="4EB28C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07614"/>
    <w:multiLevelType w:val="hybridMultilevel"/>
    <w:tmpl w:val="9B72E6BC"/>
    <w:lvl w:ilvl="0" w:tplc="31A8477A">
      <w:start w:val="1"/>
      <w:numFmt w:val="decimal"/>
      <w:lvlText w:val="%1-"/>
      <w:lvlJc w:val="left"/>
      <w:pPr>
        <w:ind w:left="720" w:hanging="360"/>
      </w:pPr>
      <w:rPr>
        <w:rFonts w:cs="B Zar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921EC"/>
    <w:multiLevelType w:val="hybridMultilevel"/>
    <w:tmpl w:val="B9EADFFC"/>
    <w:lvl w:ilvl="0" w:tplc="3190BF3A">
      <w:start w:val="1"/>
      <w:numFmt w:val="decimal"/>
      <w:lvlText w:val="%1-"/>
      <w:lvlJc w:val="left"/>
      <w:pPr>
        <w:ind w:left="720" w:hanging="360"/>
      </w:pPr>
      <w:rPr>
        <w:rFonts w:ascii="Arial" w:hAnsi="Arial" w:cs="B Zar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F3786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A70CB"/>
    <w:multiLevelType w:val="hybridMultilevel"/>
    <w:tmpl w:val="0606928E"/>
    <w:lvl w:ilvl="0" w:tplc="051E8B42">
      <w:start w:val="1"/>
      <w:numFmt w:val="decimal"/>
      <w:lvlText w:val="%1-"/>
      <w:lvlJc w:val="left"/>
      <w:pPr>
        <w:ind w:left="720" w:hanging="360"/>
      </w:pPr>
      <w:rPr>
        <w:rFonts w:ascii="Arial" w:hAnsi="Arial" w:cs="B Zar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B5649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20066"/>
    <w:multiLevelType w:val="hybridMultilevel"/>
    <w:tmpl w:val="902C7D26"/>
    <w:lvl w:ilvl="0" w:tplc="11E256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F083D"/>
    <w:multiLevelType w:val="hybridMultilevel"/>
    <w:tmpl w:val="17C06346"/>
    <w:lvl w:ilvl="0" w:tplc="735063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75A57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D649E0"/>
    <w:multiLevelType w:val="hybridMultilevel"/>
    <w:tmpl w:val="A6D6E10E"/>
    <w:lvl w:ilvl="0" w:tplc="73F2AC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02E62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803C8"/>
    <w:multiLevelType w:val="hybridMultilevel"/>
    <w:tmpl w:val="363C013A"/>
    <w:lvl w:ilvl="0" w:tplc="D5B8B5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239E8"/>
    <w:multiLevelType w:val="hybridMultilevel"/>
    <w:tmpl w:val="8C2046A2"/>
    <w:lvl w:ilvl="0" w:tplc="EFC297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B798D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044D4B"/>
    <w:multiLevelType w:val="hybridMultilevel"/>
    <w:tmpl w:val="D9B0D5E2"/>
    <w:lvl w:ilvl="0" w:tplc="A1141834">
      <w:start w:val="6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BA2704"/>
    <w:multiLevelType w:val="hybridMultilevel"/>
    <w:tmpl w:val="800CAEA6"/>
    <w:lvl w:ilvl="0" w:tplc="647435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931A3"/>
    <w:multiLevelType w:val="hybridMultilevel"/>
    <w:tmpl w:val="FEFEDF38"/>
    <w:lvl w:ilvl="0" w:tplc="6AC68F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456118"/>
    <w:multiLevelType w:val="hybridMultilevel"/>
    <w:tmpl w:val="42844992"/>
    <w:lvl w:ilvl="0" w:tplc="E940046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A103C0"/>
    <w:multiLevelType w:val="hybridMultilevel"/>
    <w:tmpl w:val="5CCC525E"/>
    <w:lvl w:ilvl="0" w:tplc="DA50C7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C321DF"/>
    <w:multiLevelType w:val="hybridMultilevel"/>
    <w:tmpl w:val="15D6363C"/>
    <w:lvl w:ilvl="0" w:tplc="9AE6F7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AF6C99"/>
    <w:multiLevelType w:val="hybridMultilevel"/>
    <w:tmpl w:val="DAE412C8"/>
    <w:lvl w:ilvl="0" w:tplc="5448DA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B073B5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230E70"/>
    <w:multiLevelType w:val="hybridMultilevel"/>
    <w:tmpl w:val="2C38D5B8"/>
    <w:lvl w:ilvl="0" w:tplc="3D704B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43947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351FBA"/>
    <w:multiLevelType w:val="hybridMultilevel"/>
    <w:tmpl w:val="D69816EC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522B17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235E7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3C16A2"/>
    <w:multiLevelType w:val="hybridMultilevel"/>
    <w:tmpl w:val="16A4D170"/>
    <w:lvl w:ilvl="0" w:tplc="A3C07A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1018A4"/>
    <w:multiLevelType w:val="hybridMultilevel"/>
    <w:tmpl w:val="0A6C138C"/>
    <w:lvl w:ilvl="0" w:tplc="84B23E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274E89"/>
    <w:multiLevelType w:val="hybridMultilevel"/>
    <w:tmpl w:val="B52830E2"/>
    <w:lvl w:ilvl="0" w:tplc="B7D4F9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3E3DBA"/>
    <w:multiLevelType w:val="hybridMultilevel"/>
    <w:tmpl w:val="A4DADB54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86AC0"/>
    <w:multiLevelType w:val="hybridMultilevel"/>
    <w:tmpl w:val="5D84F7F4"/>
    <w:lvl w:ilvl="0" w:tplc="8D7E87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915FFF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9467C1"/>
    <w:multiLevelType w:val="hybridMultilevel"/>
    <w:tmpl w:val="D8525C66"/>
    <w:lvl w:ilvl="0" w:tplc="A7E8FF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620C9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793287"/>
    <w:multiLevelType w:val="hybridMultilevel"/>
    <w:tmpl w:val="C2A26A4A"/>
    <w:lvl w:ilvl="0" w:tplc="25929EDC">
      <w:start w:val="1"/>
      <w:numFmt w:val="decimal"/>
      <w:lvlText w:val="%1-"/>
      <w:lvlJc w:val="left"/>
      <w:pPr>
        <w:ind w:left="720" w:hanging="360"/>
      </w:pPr>
      <w:rPr>
        <w:rFonts w:ascii="Arial" w:hAnsi="Arial" w:cs="B Zar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002BAD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8074C8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CD7648"/>
    <w:multiLevelType w:val="hybridMultilevel"/>
    <w:tmpl w:val="0AE8E6B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2C1CC3"/>
    <w:multiLevelType w:val="hybridMultilevel"/>
    <w:tmpl w:val="35E2751E"/>
    <w:lvl w:ilvl="0" w:tplc="754686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C95051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FF518A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F52A0F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8175C35"/>
    <w:multiLevelType w:val="hybridMultilevel"/>
    <w:tmpl w:val="8EEEADEA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31DCE"/>
    <w:multiLevelType w:val="hybridMultilevel"/>
    <w:tmpl w:val="A6021308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354819"/>
    <w:multiLevelType w:val="hybridMultilevel"/>
    <w:tmpl w:val="5AACE94C"/>
    <w:lvl w:ilvl="0" w:tplc="8E8CF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8166E1"/>
    <w:multiLevelType w:val="hybridMultilevel"/>
    <w:tmpl w:val="201C266A"/>
    <w:lvl w:ilvl="0" w:tplc="9D1268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45"/>
  </w:num>
  <w:num w:numId="3">
    <w:abstractNumId w:val="37"/>
  </w:num>
  <w:num w:numId="4">
    <w:abstractNumId w:val="10"/>
  </w:num>
  <w:num w:numId="5">
    <w:abstractNumId w:val="16"/>
  </w:num>
  <w:num w:numId="6">
    <w:abstractNumId w:val="7"/>
  </w:num>
  <w:num w:numId="7">
    <w:abstractNumId w:val="36"/>
  </w:num>
  <w:num w:numId="8">
    <w:abstractNumId w:val="19"/>
  </w:num>
  <w:num w:numId="9">
    <w:abstractNumId w:val="28"/>
  </w:num>
  <w:num w:numId="10">
    <w:abstractNumId w:val="2"/>
  </w:num>
  <w:num w:numId="11">
    <w:abstractNumId w:val="4"/>
  </w:num>
  <w:num w:numId="12">
    <w:abstractNumId w:val="9"/>
  </w:num>
  <w:num w:numId="13">
    <w:abstractNumId w:val="1"/>
  </w:num>
  <w:num w:numId="14">
    <w:abstractNumId w:val="41"/>
  </w:num>
  <w:num w:numId="15">
    <w:abstractNumId w:val="30"/>
  </w:num>
  <w:num w:numId="16">
    <w:abstractNumId w:val="34"/>
  </w:num>
  <w:num w:numId="17">
    <w:abstractNumId w:val="15"/>
  </w:num>
  <w:num w:numId="18">
    <w:abstractNumId w:val="27"/>
  </w:num>
  <w:num w:numId="19">
    <w:abstractNumId w:val="6"/>
  </w:num>
  <w:num w:numId="20">
    <w:abstractNumId w:val="11"/>
  </w:num>
  <w:num w:numId="21">
    <w:abstractNumId w:val="49"/>
  </w:num>
  <w:num w:numId="22">
    <w:abstractNumId w:val="12"/>
  </w:num>
  <w:num w:numId="23">
    <w:abstractNumId w:val="20"/>
  </w:num>
  <w:num w:numId="24">
    <w:abstractNumId w:val="18"/>
  </w:num>
  <w:num w:numId="25">
    <w:abstractNumId w:val="0"/>
  </w:num>
  <w:num w:numId="26">
    <w:abstractNumId w:val="14"/>
  </w:num>
  <w:num w:numId="27">
    <w:abstractNumId w:val="32"/>
  </w:num>
  <w:num w:numId="28">
    <w:abstractNumId w:val="22"/>
  </w:num>
  <w:num w:numId="29">
    <w:abstractNumId w:val="43"/>
  </w:num>
  <w:num w:numId="30">
    <w:abstractNumId w:val="42"/>
  </w:num>
  <w:num w:numId="31">
    <w:abstractNumId w:val="33"/>
  </w:num>
  <w:num w:numId="32">
    <w:abstractNumId w:val="8"/>
  </w:num>
  <w:num w:numId="33">
    <w:abstractNumId w:val="35"/>
  </w:num>
  <w:num w:numId="34">
    <w:abstractNumId w:val="39"/>
  </w:num>
  <w:num w:numId="35">
    <w:abstractNumId w:val="5"/>
  </w:num>
  <w:num w:numId="36">
    <w:abstractNumId w:val="44"/>
  </w:num>
  <w:num w:numId="37">
    <w:abstractNumId w:val="13"/>
  </w:num>
  <w:num w:numId="38">
    <w:abstractNumId w:val="47"/>
  </w:num>
  <w:num w:numId="39">
    <w:abstractNumId w:val="3"/>
  </w:num>
  <w:num w:numId="40">
    <w:abstractNumId w:val="38"/>
  </w:num>
  <w:num w:numId="41">
    <w:abstractNumId w:val="23"/>
  </w:num>
  <w:num w:numId="42">
    <w:abstractNumId w:val="46"/>
  </w:num>
  <w:num w:numId="43">
    <w:abstractNumId w:val="25"/>
  </w:num>
  <w:num w:numId="44">
    <w:abstractNumId w:val="21"/>
  </w:num>
  <w:num w:numId="45">
    <w:abstractNumId w:val="26"/>
  </w:num>
  <w:num w:numId="46">
    <w:abstractNumId w:val="31"/>
  </w:num>
  <w:num w:numId="47">
    <w:abstractNumId w:val="48"/>
  </w:num>
  <w:num w:numId="48">
    <w:abstractNumId w:val="24"/>
  </w:num>
  <w:num w:numId="49">
    <w:abstractNumId w:val="17"/>
  </w:num>
  <w:num w:numId="50">
    <w:abstractNumId w:val="4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gRiM0szI0MTCxNDCyUdpeDU4uLM/DyQAsNaAMOkMKosAAAA"/>
  </w:docVars>
  <w:rsids>
    <w:rsidRoot w:val="00B63C72"/>
    <w:rsid w:val="00003EAB"/>
    <w:rsid w:val="00023134"/>
    <w:rsid w:val="000413DA"/>
    <w:rsid w:val="00054AC1"/>
    <w:rsid w:val="0006082C"/>
    <w:rsid w:val="000E3D9E"/>
    <w:rsid w:val="00123587"/>
    <w:rsid w:val="0014434A"/>
    <w:rsid w:val="001703FD"/>
    <w:rsid w:val="00195A12"/>
    <w:rsid w:val="001E2EB9"/>
    <w:rsid w:val="001E3981"/>
    <w:rsid w:val="00205D46"/>
    <w:rsid w:val="002116EB"/>
    <w:rsid w:val="00217282"/>
    <w:rsid w:val="00230C42"/>
    <w:rsid w:val="00282CB5"/>
    <w:rsid w:val="002A7D63"/>
    <w:rsid w:val="00320CF1"/>
    <w:rsid w:val="0032482F"/>
    <w:rsid w:val="00330A09"/>
    <w:rsid w:val="00330F4F"/>
    <w:rsid w:val="003E2583"/>
    <w:rsid w:val="003E2FA6"/>
    <w:rsid w:val="0043216A"/>
    <w:rsid w:val="00497F90"/>
    <w:rsid w:val="004C3CE4"/>
    <w:rsid w:val="004F254A"/>
    <w:rsid w:val="00546852"/>
    <w:rsid w:val="00594428"/>
    <w:rsid w:val="005C3A31"/>
    <w:rsid w:val="0061097A"/>
    <w:rsid w:val="00645001"/>
    <w:rsid w:val="006921A5"/>
    <w:rsid w:val="00706E77"/>
    <w:rsid w:val="00746B4E"/>
    <w:rsid w:val="00766BB9"/>
    <w:rsid w:val="00772722"/>
    <w:rsid w:val="007B03E9"/>
    <w:rsid w:val="007C21BD"/>
    <w:rsid w:val="007C4DEA"/>
    <w:rsid w:val="007F5C34"/>
    <w:rsid w:val="00803E1C"/>
    <w:rsid w:val="008200E1"/>
    <w:rsid w:val="00872BA7"/>
    <w:rsid w:val="00951256"/>
    <w:rsid w:val="0095337C"/>
    <w:rsid w:val="00965B13"/>
    <w:rsid w:val="009A44F5"/>
    <w:rsid w:val="009B64D3"/>
    <w:rsid w:val="00A17A52"/>
    <w:rsid w:val="00A62063"/>
    <w:rsid w:val="00A84C48"/>
    <w:rsid w:val="00AF6739"/>
    <w:rsid w:val="00B0470B"/>
    <w:rsid w:val="00B26CA0"/>
    <w:rsid w:val="00B313A1"/>
    <w:rsid w:val="00B43D8F"/>
    <w:rsid w:val="00B63C72"/>
    <w:rsid w:val="00B941FB"/>
    <w:rsid w:val="00BA7965"/>
    <w:rsid w:val="00BB1633"/>
    <w:rsid w:val="00BB5C0F"/>
    <w:rsid w:val="00BD6661"/>
    <w:rsid w:val="00C048DC"/>
    <w:rsid w:val="00C54270"/>
    <w:rsid w:val="00CC5437"/>
    <w:rsid w:val="00CD125E"/>
    <w:rsid w:val="00D0254C"/>
    <w:rsid w:val="00D02A98"/>
    <w:rsid w:val="00D058CF"/>
    <w:rsid w:val="00D26D53"/>
    <w:rsid w:val="00D47087"/>
    <w:rsid w:val="00DD11DD"/>
    <w:rsid w:val="00DD4CBB"/>
    <w:rsid w:val="00DF1C31"/>
    <w:rsid w:val="00E42566"/>
    <w:rsid w:val="00E42961"/>
    <w:rsid w:val="00E616DD"/>
    <w:rsid w:val="00E75A5D"/>
    <w:rsid w:val="00EA6FAA"/>
    <w:rsid w:val="00ED06E1"/>
    <w:rsid w:val="00ED7749"/>
    <w:rsid w:val="00EE0297"/>
    <w:rsid w:val="00EE641B"/>
    <w:rsid w:val="00EF5137"/>
    <w:rsid w:val="00F14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972716"/>
  <w15:docId w15:val="{8DD035B7-5981-4AC9-A802-F5DC83B6E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256"/>
    <w:pPr>
      <w:bidi/>
      <w:spacing w:after="0" w:line="240" w:lineRule="auto"/>
    </w:pPr>
    <w:rPr>
      <w:rFonts w:ascii="Arial" w:eastAsia="Times New Roman" w:hAnsi="Arial" w:cs="Arial"/>
      <w:sz w:val="20"/>
    </w:rPr>
  </w:style>
  <w:style w:type="paragraph" w:styleId="Heading2">
    <w:name w:val="heading 2"/>
    <w:basedOn w:val="Normal"/>
    <w:link w:val="Heading2Char"/>
    <w:qFormat/>
    <w:rsid w:val="00B63C72"/>
    <w:pPr>
      <w:bidi w:val="0"/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63C72"/>
    <w:rPr>
      <w:rFonts w:ascii="Arial" w:eastAsia="MS Mincho" w:hAnsi="Arial" w:cs="Arial"/>
      <w:b/>
      <w:bCs/>
      <w:sz w:val="36"/>
      <w:szCs w:val="36"/>
      <w:lang w:val="en-GB" w:eastAsia="ja-JP"/>
    </w:rPr>
  </w:style>
  <w:style w:type="character" w:styleId="Strong">
    <w:name w:val="Strong"/>
    <w:qFormat/>
    <w:rsid w:val="00B63C72"/>
    <w:rPr>
      <w:b/>
      <w:bCs/>
    </w:rPr>
  </w:style>
  <w:style w:type="paragraph" w:styleId="NormalWeb">
    <w:name w:val="Normal (Web)"/>
    <w:basedOn w:val="Normal"/>
    <w:rsid w:val="00B63C72"/>
    <w:pPr>
      <w:spacing w:before="100" w:beforeAutospacing="1" w:after="100" w:afterAutospacing="1" w:line="408" w:lineRule="atLeast"/>
    </w:pPr>
    <w:rPr>
      <w:rFonts w:ascii="Tahoma" w:hAnsi="Tahoma" w:cs="Tahoma"/>
      <w:sz w:val="17"/>
      <w:szCs w:val="17"/>
    </w:rPr>
  </w:style>
  <w:style w:type="paragraph" w:styleId="Footer">
    <w:name w:val="footer"/>
    <w:basedOn w:val="Normal"/>
    <w:link w:val="FooterChar"/>
    <w:rsid w:val="00B63C7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63C72"/>
    <w:rPr>
      <w:rFonts w:ascii="Arial" w:eastAsia="Times New Roman" w:hAnsi="Arial" w:cs="Arial"/>
      <w:sz w:val="20"/>
    </w:rPr>
  </w:style>
  <w:style w:type="character" w:styleId="PageNumber">
    <w:name w:val="page number"/>
    <w:basedOn w:val="DefaultParagraphFont"/>
    <w:rsid w:val="00B63C72"/>
  </w:style>
  <w:style w:type="paragraph" w:styleId="Header">
    <w:name w:val="header"/>
    <w:basedOn w:val="Normal"/>
    <w:link w:val="HeaderChar"/>
    <w:rsid w:val="00B63C7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B63C72"/>
    <w:rPr>
      <w:rFonts w:ascii="Arial" w:eastAsia="Times New Roman" w:hAnsi="Arial" w:cs="Arial"/>
      <w:sz w:val="20"/>
    </w:rPr>
  </w:style>
  <w:style w:type="paragraph" w:styleId="Title">
    <w:name w:val="Title"/>
    <w:basedOn w:val="Normal"/>
    <w:link w:val="TitleChar"/>
    <w:uiPriority w:val="10"/>
    <w:qFormat/>
    <w:rsid w:val="00B63C72"/>
    <w:pPr>
      <w:jc w:val="center"/>
    </w:pPr>
    <w:rPr>
      <w:rFonts w:ascii="Times New Roman" w:hAnsi="Times New Roman" w:cs="Nazanin"/>
      <w:b/>
      <w:bCs/>
      <w:noProof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63C72"/>
    <w:rPr>
      <w:rFonts w:ascii="Times New Roman" w:eastAsia="Times New Roman" w:hAnsi="Times New Roman" w:cs="Nazanin"/>
      <w:b/>
      <w:bCs/>
      <w:noProof/>
      <w:sz w:val="20"/>
      <w:szCs w:val="36"/>
    </w:rPr>
  </w:style>
  <w:style w:type="paragraph" w:styleId="ListParagraph">
    <w:name w:val="List Paragraph"/>
    <w:basedOn w:val="Normal"/>
    <w:uiPriority w:val="34"/>
    <w:qFormat/>
    <w:rsid w:val="00B63C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1</Pages>
  <Words>3442</Words>
  <Characters>12910</Characters>
  <Application>Microsoft Office Word</Application>
  <DocSecurity>0</DocSecurity>
  <Lines>2582</Lines>
  <Paragraphs>18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ome</cp:lastModifiedBy>
  <cp:revision>19</cp:revision>
  <dcterms:created xsi:type="dcterms:W3CDTF">2023-09-16T08:05:00Z</dcterms:created>
  <dcterms:modified xsi:type="dcterms:W3CDTF">2023-09-1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2cbc783c2d8c671f4c56a1f6d1d009a3b5546476372f6fe8e6d477603bc22e</vt:lpwstr>
  </property>
</Properties>
</file>